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468936" w14:textId="77777777" w:rsidR="00601DF5" w:rsidRDefault="00601DF5" w:rsidP="004B3C6F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13BBE70D" w14:textId="77777777" w:rsidR="00601DF5" w:rsidRDefault="00601DF5" w:rsidP="004B3C6F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2F180C70" w14:textId="77777777" w:rsidR="00601DF5" w:rsidRDefault="00601DF5" w:rsidP="004B3C6F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7C119D14" w14:textId="2A9B9E63" w:rsidR="004B3C6F" w:rsidRPr="00601DF5" w:rsidRDefault="004B3C6F" w:rsidP="004B3C6F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601DF5">
        <w:rPr>
          <w:rFonts w:ascii="Sylfaen" w:eastAsia="Times New Roman" w:hAnsi="Sylfaen" w:cstheme="minorHAnsi"/>
          <w:b/>
          <w:bCs/>
          <w:iCs/>
          <w:lang w:val="ka-GE" w:eastAsia="ru-RU"/>
        </w:rPr>
        <w:t>შეთანხმება</w:t>
      </w:r>
    </w:p>
    <w:p w14:paraId="4AC41548" w14:textId="77777777" w:rsidR="004B3C6F" w:rsidRPr="00601DF5" w:rsidRDefault="004B3C6F" w:rsidP="004B3C6F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601DF5">
        <w:rPr>
          <w:rFonts w:ascii="Sylfaen" w:eastAsia="Times New Roman" w:hAnsi="Sylfaen" w:cstheme="minorHAnsi"/>
          <w:b/>
          <w:bCs/>
          <w:iCs/>
          <w:lang w:val="ka-GE" w:eastAsia="ru-RU"/>
        </w:rPr>
        <w:t>ხელშეკრულება</w:t>
      </w:r>
      <w:r w:rsidRPr="00601DF5">
        <w:rPr>
          <w:rFonts w:ascii="Sylfaen" w:eastAsia="Times New Roman" w:hAnsi="Sylfaen" w:cstheme="minorHAnsi"/>
          <w:b/>
          <w:bCs/>
          <w:iCs/>
          <w:lang w:eastAsia="ru-RU"/>
        </w:rPr>
        <w:t xml:space="preserve"> #</w:t>
      </w:r>
      <w:permStart w:id="595289869" w:edGrp="everyone"/>
      <w:r w:rsidRPr="00601DF5">
        <w:rPr>
          <w:rFonts w:ascii="Sylfaen" w:eastAsia="Times New Roman" w:hAnsi="Sylfaen" w:cstheme="minorHAnsi"/>
          <w:b/>
          <w:bCs/>
          <w:iCs/>
          <w:highlight w:val="yellow"/>
          <w:lang w:eastAsia="ru-RU"/>
        </w:rPr>
        <w:t>__</w:t>
      </w:r>
      <w:permEnd w:id="595289869"/>
    </w:p>
    <w:p w14:paraId="5F713F4D" w14:textId="77777777" w:rsidR="004B3C6F" w:rsidRPr="00601DF5" w:rsidRDefault="004B3C6F" w:rsidP="004B3C6F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601DF5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სახელმწიფო შესყიდვის შესახებ </w:t>
      </w:r>
    </w:p>
    <w:p w14:paraId="16964624" w14:textId="77777777" w:rsidR="004B3C6F" w:rsidRPr="00601DF5" w:rsidRDefault="004B3C6F" w:rsidP="004B3C6F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601DF5">
        <w:rPr>
          <w:rFonts w:ascii="Sylfaen" w:eastAsia="Times New Roman" w:hAnsi="Sylfaen" w:cstheme="minorHAnsi"/>
          <w:b/>
          <w:bCs/>
          <w:iCs/>
          <w:lang w:eastAsia="ru-RU"/>
        </w:rPr>
        <w:t>(</w:t>
      </w:r>
      <w:r w:rsidRPr="00601DF5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კონსოლიდირებული ტენდერი </w:t>
      </w:r>
      <w:r w:rsidRPr="00601DF5">
        <w:rPr>
          <w:rFonts w:ascii="Sylfaen" w:eastAsia="Times New Roman" w:hAnsi="Sylfaen" w:cstheme="minorHAnsi"/>
          <w:b/>
          <w:bCs/>
          <w:iCs/>
          <w:lang w:eastAsia="ru-RU"/>
        </w:rPr>
        <w:t>#-CON</w:t>
      </w:r>
      <w:permStart w:id="377512503" w:edGrp="everyone"/>
      <w:r w:rsidRPr="00601DF5">
        <w:rPr>
          <w:rFonts w:ascii="Sylfaen" w:eastAsia="Times New Roman" w:hAnsi="Sylfaen" w:cstheme="minorHAnsi"/>
          <w:b/>
          <w:bCs/>
          <w:iCs/>
          <w:highlight w:val="yellow"/>
          <w:lang w:val="ka-GE" w:eastAsia="ru-RU"/>
        </w:rPr>
        <w:t>_____________</w:t>
      </w:r>
      <w:r w:rsidRPr="00601DF5">
        <w:rPr>
          <w:rFonts w:ascii="Sylfaen" w:eastAsia="Times New Roman" w:hAnsi="Sylfaen" w:cstheme="minorHAnsi"/>
          <w:b/>
          <w:bCs/>
          <w:iCs/>
          <w:highlight w:val="yellow"/>
          <w:lang w:eastAsia="ru-RU"/>
        </w:rPr>
        <w:t>)</w:t>
      </w:r>
    </w:p>
    <w:permEnd w:id="377512503"/>
    <w:p w14:paraId="1E0D8C67" w14:textId="77777777" w:rsidR="004B3C6F" w:rsidRPr="00601DF5" w:rsidRDefault="004B3C6F" w:rsidP="004B3C6F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 w14:paraId="08CFFD2D" w14:textId="77777777" w:rsidR="004B3C6F" w:rsidRPr="00601DF5" w:rsidRDefault="004B3C6F" w:rsidP="004B3C6F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 w14:paraId="2E304BD7" w14:textId="77777777" w:rsidR="004B3C6F" w:rsidRPr="00601DF5" w:rsidRDefault="004B3C6F" w:rsidP="004B3C6F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601DF5">
        <w:rPr>
          <w:rFonts w:ascii="Sylfaen" w:hAnsi="Sylfaen" w:cs="Sylfaen"/>
          <w:lang w:val="ka-GE"/>
        </w:rPr>
        <w:t>ქ</w:t>
      </w:r>
      <w:r w:rsidRPr="00601DF5">
        <w:rPr>
          <w:rFonts w:ascii="Sylfaen" w:hAnsi="Sylfaen" w:cstheme="minorHAnsi"/>
          <w:lang w:val="ka-GE"/>
        </w:rPr>
        <w:t xml:space="preserve">. </w:t>
      </w:r>
      <w:r w:rsidRPr="00601DF5">
        <w:rPr>
          <w:rFonts w:ascii="Sylfaen" w:hAnsi="Sylfaen" w:cs="Sylfaen"/>
          <w:lang w:val="ka-GE"/>
        </w:rPr>
        <w:t>თბილისი</w:t>
      </w:r>
      <w:r w:rsidRPr="00601DF5">
        <w:rPr>
          <w:rFonts w:ascii="Sylfaen" w:hAnsi="Sylfaen" w:cstheme="minorHAnsi"/>
          <w:lang w:val="ka-GE"/>
        </w:rPr>
        <w:t xml:space="preserve">               </w:t>
      </w:r>
    </w:p>
    <w:p w14:paraId="0DDA3C31" w14:textId="77777777" w:rsidR="004B3C6F" w:rsidRPr="00601DF5" w:rsidRDefault="004B3C6F" w:rsidP="004B3C6F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</w:p>
    <w:p w14:paraId="0843E96A" w14:textId="77777777" w:rsidR="004B3C6F" w:rsidRPr="00601DF5" w:rsidRDefault="004B3C6F" w:rsidP="004B3C6F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601DF5">
        <w:rPr>
          <w:rFonts w:ascii="Sylfaen" w:hAnsi="Sylfaen" w:cs="Sylfaen"/>
          <w:lang w:val="ka-GE"/>
        </w:rPr>
        <w:t>წინამდებარე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მატებით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თანხმება</w:t>
      </w:r>
      <w:r w:rsidRPr="00601DF5">
        <w:rPr>
          <w:rFonts w:ascii="Sylfaen" w:hAnsi="Sylfaen" w:cstheme="minorHAnsi"/>
          <w:lang w:val="ka-GE"/>
        </w:rPr>
        <w:t xml:space="preserve"> (</w:t>
      </w:r>
      <w:r w:rsidRPr="00601DF5">
        <w:rPr>
          <w:rFonts w:ascii="Sylfaen" w:hAnsi="Sylfaen" w:cs="Sylfaen"/>
          <w:lang w:val="ka-GE"/>
        </w:rPr>
        <w:t>შემდგომში</w:t>
      </w:r>
      <w:r w:rsidRPr="00601DF5">
        <w:rPr>
          <w:rFonts w:ascii="Sylfaen" w:hAnsi="Sylfaen" w:cstheme="minorHAns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შეთანხმება</w:t>
      </w:r>
      <w:r w:rsidRPr="00601DF5">
        <w:rPr>
          <w:rFonts w:ascii="Sylfaen" w:hAnsi="Sylfaen" w:cstheme="minorHAnsi"/>
          <w:lang w:val="ka-GE"/>
        </w:rPr>
        <w:t xml:space="preserve">“) </w:t>
      </w:r>
      <w:r w:rsidRPr="00601DF5">
        <w:rPr>
          <w:rFonts w:ascii="Sylfaen" w:hAnsi="Sylfaen" w:cs="Sylfaen"/>
          <w:lang w:val="ka-GE"/>
        </w:rPr>
        <w:t>ფორმდება</w:t>
      </w:r>
      <w:r w:rsidRPr="00601DF5">
        <w:rPr>
          <w:rFonts w:ascii="Sylfaen" w:hAnsi="Sylfaen" w:cstheme="minorHAnsi"/>
          <w:lang w:val="ka-GE"/>
        </w:rPr>
        <w:t xml:space="preserve"> 202</w:t>
      </w:r>
      <w:permStart w:id="973825215" w:edGrp="everyone"/>
      <w:r w:rsidRPr="00601DF5">
        <w:rPr>
          <w:rFonts w:ascii="Sylfaen" w:hAnsi="Sylfaen" w:cstheme="minorHAnsi"/>
          <w:highlight w:val="yellow"/>
          <w:lang w:val="ka-GE"/>
        </w:rPr>
        <w:t>__</w:t>
      </w:r>
      <w:permEnd w:id="973825215"/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წლის</w:t>
      </w:r>
      <w:r w:rsidRPr="00601DF5">
        <w:rPr>
          <w:rFonts w:ascii="Sylfaen" w:hAnsi="Sylfaen" w:cstheme="minorHAnsi"/>
          <w:lang w:val="ka-GE"/>
        </w:rPr>
        <w:t xml:space="preserve"> </w:t>
      </w:r>
      <w:permStart w:id="481126554" w:edGrp="everyone"/>
      <w:r w:rsidRPr="00601DF5">
        <w:rPr>
          <w:rFonts w:ascii="Sylfaen" w:hAnsi="Sylfaen" w:cstheme="minorHAnsi"/>
          <w:highlight w:val="yellow"/>
          <w:lang w:val="ka-GE"/>
        </w:rPr>
        <w:t>___</w:t>
      </w:r>
      <w:permEnd w:id="481126554"/>
      <w:r w:rsidRPr="00601DF5">
        <w:rPr>
          <w:rFonts w:ascii="Sylfaen" w:hAnsi="Sylfaen" w:cstheme="minorHAnsi"/>
          <w:highlight w:val="yellow"/>
          <w:lang w:val="ka-GE"/>
        </w:rPr>
        <w:t xml:space="preserve">      </w:t>
      </w:r>
      <w:permStart w:id="54610915" w:edGrp="everyone"/>
      <w:r w:rsidRPr="00601DF5">
        <w:rPr>
          <w:rFonts w:ascii="Sylfaen" w:hAnsi="Sylfaen" w:cstheme="minorHAnsi"/>
          <w:highlight w:val="yellow"/>
          <w:lang w:val="ka-GE"/>
        </w:rPr>
        <w:t>_________________</w:t>
      </w:r>
      <w:permEnd w:id="54610915"/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მდეგ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ხარეებ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ორის</w:t>
      </w:r>
      <w:r w:rsidRPr="00601DF5">
        <w:rPr>
          <w:rFonts w:ascii="Sylfaen" w:hAnsi="Sylfaen" w:cstheme="minorHAnsi"/>
          <w:lang w:val="ka-GE"/>
        </w:rPr>
        <w:t xml:space="preserve">:                                                                                                               </w:t>
      </w:r>
    </w:p>
    <w:p w14:paraId="305E312B" w14:textId="77777777" w:rsidR="004B3C6F" w:rsidRPr="00601DF5" w:rsidRDefault="004B3C6F" w:rsidP="004B3C6F">
      <w:pPr>
        <w:spacing w:after="0" w:line="240" w:lineRule="auto"/>
        <w:contextualSpacing/>
        <w:jc w:val="both"/>
        <w:rPr>
          <w:rFonts w:ascii="Sylfaen" w:hAnsi="Sylfaen" w:cstheme="minorHAnsi"/>
        </w:rPr>
      </w:pPr>
    </w:p>
    <w:p w14:paraId="2891182A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</w:rPr>
      </w:pPr>
      <w:r w:rsidRPr="00601DF5">
        <w:rPr>
          <w:rFonts w:ascii="Sylfaen" w:hAnsi="Sylfaen" w:cs="Sylfaen"/>
        </w:rPr>
        <w:t>ერთ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</w:rPr>
        <w:t>მხრივ</w:t>
      </w:r>
      <w:r w:rsidRPr="00601DF5">
        <w:rPr>
          <w:rFonts w:ascii="Sylfaen" w:hAnsi="Sylfaen" w:cstheme="minorHAnsi"/>
          <w:lang w:val="ka-GE"/>
        </w:rPr>
        <w:t xml:space="preserve">, </w:t>
      </w:r>
      <w:permStart w:id="273118302" w:edGrp="everyone"/>
      <w:r w:rsidRPr="00601DF5">
        <w:rPr>
          <w:rFonts w:ascii="Sylfaen" w:hAnsi="Sylfaen" w:cstheme="minorHAnsi"/>
          <w:highlight w:val="yellow"/>
        </w:rPr>
        <w:t>_______________________________________</w:t>
      </w:r>
      <w:permEnd w:id="273118302"/>
      <w:r w:rsidRPr="00601DF5">
        <w:rPr>
          <w:rFonts w:ascii="Sylfaen" w:hAnsi="Sylfaen" w:cstheme="minorHAnsi"/>
          <w:lang w:val="ka-GE"/>
        </w:rPr>
        <w:t xml:space="preserve"> (</w:t>
      </w:r>
      <w:r w:rsidRPr="00601DF5">
        <w:rPr>
          <w:rFonts w:ascii="Sylfaen" w:hAnsi="Sylfaen" w:cs="Sylfaen"/>
          <w:lang w:val="ka-GE"/>
        </w:rPr>
        <w:t>შემდგომში</w:t>
      </w:r>
      <w:r w:rsidRPr="00601DF5">
        <w:rPr>
          <w:rFonts w:ascii="Sylfaen" w:hAnsi="Sylfaen" w:cstheme="minorHAnsi"/>
          <w:lang w:val="ka-GE"/>
        </w:rPr>
        <w:t xml:space="preserve"> ,,</w:t>
      </w:r>
      <w:r w:rsidRPr="00601DF5">
        <w:rPr>
          <w:rFonts w:ascii="Sylfaen" w:hAnsi="Sylfaen" w:cs="Sylfaen"/>
          <w:lang w:val="ka-GE"/>
        </w:rPr>
        <w:t>შემსყიდველი</w:t>
      </w:r>
      <w:r w:rsidRPr="00601DF5">
        <w:rPr>
          <w:rFonts w:ascii="Sylfaen" w:hAnsi="Sylfaen" w:cstheme="minorHAnsi"/>
          <w:lang w:val="ka-GE"/>
        </w:rPr>
        <w:t xml:space="preserve">’’), </w:t>
      </w:r>
      <w:r w:rsidRPr="00601DF5">
        <w:rPr>
          <w:rFonts w:ascii="Sylfaen" w:hAnsi="Sylfaen" w:cs="Sylfaen"/>
        </w:rPr>
        <w:t>წარმოდგენილ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ისი</w:t>
      </w:r>
      <w:r w:rsidRPr="00601DF5">
        <w:rPr>
          <w:rFonts w:ascii="Sylfaen" w:hAnsi="Sylfaen" w:cstheme="minorHAnsi"/>
          <w:lang w:val="ka-GE"/>
        </w:rPr>
        <w:t xml:space="preserve"> </w:t>
      </w:r>
      <w:permStart w:id="1543649609" w:edGrp="everyone"/>
      <w:r w:rsidRPr="00601DF5">
        <w:rPr>
          <w:rFonts w:ascii="Sylfaen" w:hAnsi="Sylfaen" w:cstheme="minorHAnsi"/>
          <w:highlight w:val="yellow"/>
        </w:rPr>
        <w:t>_______________________________</w:t>
      </w:r>
      <w:permEnd w:id="1543649609"/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</w:rPr>
        <w:t>სახით</w:t>
      </w:r>
      <w:r w:rsidRPr="00601DF5">
        <w:rPr>
          <w:rFonts w:ascii="Sylfaen" w:hAnsi="Sylfaen" w:cstheme="minorHAnsi"/>
          <w:lang w:val="ka-GE"/>
        </w:rPr>
        <w:t xml:space="preserve"> </w:t>
      </w:r>
    </w:p>
    <w:p w14:paraId="6158B90E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</w:rPr>
      </w:pPr>
      <w:r w:rsidRPr="00601DF5">
        <w:rPr>
          <w:rFonts w:ascii="Sylfaen" w:hAnsi="Sylfaen" w:cs="Sylfaen"/>
          <w:lang w:val="ka-GE"/>
        </w:rPr>
        <w:t>და</w:t>
      </w:r>
      <w:r w:rsidRPr="00601DF5">
        <w:rPr>
          <w:rFonts w:ascii="Sylfaen" w:hAnsi="Sylfaen" w:cstheme="minorHAnsi"/>
          <w:lang w:val="ka-GE"/>
        </w:rPr>
        <w:t xml:space="preserve"> </w:t>
      </w:r>
    </w:p>
    <w:p w14:paraId="23C037F6" w14:textId="504AAD2E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601DF5">
        <w:rPr>
          <w:rFonts w:ascii="Sylfaen" w:hAnsi="Sylfaen" w:cs="Sylfaen"/>
          <w:lang w:val="ka-GE"/>
        </w:rPr>
        <w:t>მეორე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ხრივ</w:t>
      </w:r>
      <w:r w:rsidRPr="00601DF5">
        <w:rPr>
          <w:rFonts w:ascii="Sylfaen" w:hAnsi="Sylfaen" w:cstheme="minorHAnsi"/>
        </w:rPr>
        <w:t>,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პს</w:t>
      </w:r>
      <w:r w:rsidRPr="00601DF5">
        <w:rPr>
          <w:rFonts w:ascii="Sylfaen" w:hAnsi="Sylfaen" w:cstheme="minorHAnsi"/>
          <w:lang w:val="ka-GE"/>
        </w:rPr>
        <w:t xml:space="preserve"> ,,</w:t>
      </w:r>
      <w:r w:rsidRPr="00601DF5">
        <w:rPr>
          <w:rFonts w:ascii="Sylfaen" w:hAnsi="Sylfaen" w:cs="Sylfaen"/>
          <w:lang w:val="ka-GE"/>
        </w:rPr>
        <w:t>რომპეტროლ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ქართველო</w:t>
      </w:r>
      <w:r w:rsidRPr="00601DF5">
        <w:rPr>
          <w:rFonts w:ascii="Sylfaen" w:hAnsi="Sylfaen" w:cstheme="minorHAnsi"/>
          <w:lang w:val="ka-GE"/>
        </w:rPr>
        <w:t>“ (</w:t>
      </w:r>
      <w:r w:rsidRPr="00601DF5">
        <w:rPr>
          <w:rFonts w:ascii="Sylfaen" w:hAnsi="Sylfaen" w:cs="Sylfaen"/>
          <w:lang w:val="ka-GE"/>
        </w:rPr>
        <w:t>შემდგომში</w:t>
      </w:r>
      <w:r w:rsidRPr="00601DF5">
        <w:rPr>
          <w:rFonts w:ascii="Sylfaen" w:hAnsi="Sylfaen" w:cstheme="minorHAnsi"/>
          <w:lang w:val="ka-GE"/>
        </w:rPr>
        <w:t xml:space="preserve"> ,,</w:t>
      </w:r>
      <w:r w:rsidRPr="00601DF5">
        <w:rPr>
          <w:rFonts w:ascii="Sylfaen" w:hAnsi="Sylfaen" w:cs="Sylfaen"/>
          <w:lang w:val="ka-GE"/>
        </w:rPr>
        <w:t>მიმწოდებელი</w:t>
      </w:r>
      <w:r w:rsidRPr="00601DF5">
        <w:rPr>
          <w:rFonts w:ascii="Sylfaen" w:hAnsi="Sylfaen" w:cstheme="minorHAnsi"/>
          <w:lang w:val="ka-GE"/>
        </w:rPr>
        <w:t xml:space="preserve">“), </w:t>
      </w:r>
      <w:r w:rsidRPr="00601DF5">
        <w:rPr>
          <w:rFonts w:ascii="Sylfaen" w:hAnsi="Sylfaen" w:cs="Sylfaen"/>
          <w:lang w:val="ka-GE"/>
        </w:rPr>
        <w:t>წარმოდგენილ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ის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გენერალურ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ირექტორ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="0012389C">
        <w:rPr>
          <w:rFonts w:ascii="Sylfaen" w:hAnsi="Sylfaen" w:cs="Sylfaen"/>
          <w:lang w:val="ka-GE"/>
        </w:rPr>
        <w:t>გიორგი აიოზბა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ფინანსურ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ირექტორ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ალიკ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ტულეკოვ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ხით</w:t>
      </w:r>
      <w:r w:rsidRPr="00601DF5">
        <w:rPr>
          <w:rFonts w:ascii="Sylfaen" w:hAnsi="Sylfaen" w:cstheme="minorHAnsi"/>
          <w:lang w:val="ka-GE"/>
        </w:rPr>
        <w:t xml:space="preserve">, </w:t>
      </w:r>
    </w:p>
    <w:p w14:paraId="202FA519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5EDD638E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601DF5">
        <w:rPr>
          <w:rFonts w:ascii="Sylfaen" w:hAnsi="Sylfaen" w:cs="Sylfaen"/>
          <w:lang w:val="ka-GE"/>
        </w:rPr>
        <w:t>შემსყიდველ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იმწოდებელ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ცალ</w:t>
      </w:r>
      <w:r w:rsidRPr="00601DF5">
        <w:rPr>
          <w:rFonts w:ascii="Sylfaen" w:hAnsi="Sylfaen" w:cstheme="minorHAnsi"/>
          <w:lang w:val="ka-GE"/>
        </w:rPr>
        <w:t>-</w:t>
      </w:r>
      <w:r w:rsidRPr="00601DF5">
        <w:rPr>
          <w:rFonts w:ascii="Sylfaen" w:hAnsi="Sylfaen" w:cs="Sylfaen"/>
          <w:lang w:val="ka-GE"/>
        </w:rPr>
        <w:t>ცალკე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ასევე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ოხსენებულნ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არიან</w:t>
      </w:r>
      <w:r w:rsidRPr="00601DF5">
        <w:rPr>
          <w:rFonts w:ascii="Sylfaen" w:hAnsi="Sylfaen" w:cstheme="minorHAnsi"/>
          <w:lang w:val="ka-GE"/>
        </w:rPr>
        <w:t xml:space="preserve">, </w:t>
      </w:r>
      <w:r w:rsidRPr="00601DF5">
        <w:rPr>
          <w:rFonts w:ascii="Sylfaen" w:hAnsi="Sylfaen" w:cs="Sylfaen"/>
          <w:lang w:val="ka-GE"/>
        </w:rPr>
        <w:t>როგორც</w:t>
      </w:r>
      <w:r w:rsidRPr="00601DF5">
        <w:rPr>
          <w:rFonts w:ascii="Sylfaen" w:hAnsi="Sylfaen" w:cstheme="minorHAns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მხარე</w:t>
      </w:r>
      <w:r w:rsidRPr="00601DF5">
        <w:rPr>
          <w:rFonts w:ascii="Sylfaen" w:hAnsi="Sylfaen" w:cstheme="minorHAnsi"/>
          <w:lang w:val="ka-GE"/>
        </w:rPr>
        <w:t xml:space="preserve">“ </w:t>
      </w:r>
      <w:r w:rsidRPr="00601DF5">
        <w:rPr>
          <w:rFonts w:ascii="Sylfaen" w:hAnsi="Sylfaen" w:cs="Sylfaen"/>
          <w:lang w:val="ka-GE"/>
        </w:rPr>
        <w:t>ან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ერთობლივად</w:t>
      </w:r>
      <w:r w:rsidRPr="00601DF5">
        <w:rPr>
          <w:rFonts w:ascii="Sylfaen" w:hAnsi="Sylfaen" w:cstheme="minorHAnsi"/>
          <w:lang w:val="ka-GE"/>
        </w:rPr>
        <w:t xml:space="preserve"> - </w:t>
      </w:r>
      <w:r w:rsidRPr="00601DF5">
        <w:rPr>
          <w:rFonts w:ascii="Sylfaen" w:hAnsi="Sylfaen" w:cs="Sylfaen"/>
          <w:lang w:val="ka-GE"/>
        </w:rPr>
        <w:t>როგორც</w:t>
      </w:r>
      <w:r w:rsidRPr="00601DF5">
        <w:rPr>
          <w:rFonts w:ascii="Sylfaen" w:hAnsi="Sylfaen" w:cstheme="minorHAns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მხარეები</w:t>
      </w:r>
      <w:r w:rsidRPr="00601DF5">
        <w:rPr>
          <w:rFonts w:ascii="Sylfaen" w:hAnsi="Sylfaen" w:cstheme="minorHAnsi"/>
          <w:lang w:val="ka-GE"/>
        </w:rPr>
        <w:t>“.</w:t>
      </w:r>
    </w:p>
    <w:p w14:paraId="6E41369E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</w:rPr>
      </w:pPr>
    </w:p>
    <w:p w14:paraId="56D94B26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651C54">
        <w:rPr>
          <w:rFonts w:ascii="Sylfaen" w:hAnsi="Sylfaen" w:cs="Sylfaen"/>
          <w:lang w:val="ka-GE"/>
        </w:rPr>
        <w:t>საქართველოს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მოქმედი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კანონმდებლობისა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და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მხარეთა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შორის</w:t>
      </w:r>
      <w:r w:rsidRPr="00651C54">
        <w:rPr>
          <w:rFonts w:ascii="Sylfaen" w:hAnsi="Sylfaen" w:cstheme="minorHAnsi"/>
          <w:lang w:val="ka-GE"/>
        </w:rPr>
        <w:t xml:space="preserve"> </w:t>
      </w:r>
      <w:permStart w:id="1354397645" w:edGrp="everyone"/>
      <w:r w:rsidRPr="00651C54">
        <w:rPr>
          <w:rFonts w:ascii="Sylfaen" w:hAnsi="Sylfaen" w:cstheme="minorHAnsi"/>
          <w:lang w:val="ka-GE"/>
        </w:rPr>
        <w:t>202</w:t>
      </w:r>
      <w:r w:rsidRPr="00651C54">
        <w:rPr>
          <w:rFonts w:ascii="Sylfaen" w:hAnsi="Sylfaen" w:cstheme="minorHAnsi"/>
          <w:lang w:val="de-DE"/>
        </w:rPr>
        <w:t xml:space="preserve">_ </w:t>
      </w:r>
      <w:r w:rsidRPr="00651C54">
        <w:rPr>
          <w:rFonts w:ascii="Sylfaen" w:hAnsi="Sylfaen" w:cs="Sylfaen"/>
          <w:lang w:val="ka-GE"/>
        </w:rPr>
        <w:t>წლის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theme="minorHAnsi"/>
          <w:lang w:val="de-DE"/>
        </w:rPr>
        <w:t>_________________</w:t>
      </w:r>
      <w:permEnd w:id="1354397645"/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სახელმწიფო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შესყიდვის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შესახებ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ხელშეკრულების</w:t>
      </w:r>
      <w:r w:rsidRPr="00651C54">
        <w:rPr>
          <w:rFonts w:ascii="Sylfaen" w:hAnsi="Sylfaen" w:cstheme="minorHAnsi"/>
          <w:lang w:val="ka-GE"/>
        </w:rPr>
        <w:t xml:space="preserve"> (</w:t>
      </w:r>
      <w:r w:rsidRPr="00651C54">
        <w:rPr>
          <w:rFonts w:ascii="Sylfaen" w:hAnsi="Sylfaen" w:cs="Sylfaen"/>
          <w:lang w:val="ka-GE"/>
        </w:rPr>
        <w:t>კონსოლიდირებული</w:t>
      </w:r>
      <w:r w:rsidRPr="00651C54">
        <w:rPr>
          <w:rFonts w:ascii="Sylfaen" w:hAnsi="Sylfaen" w:cstheme="minorHAnsi"/>
          <w:lang w:val="ka-GE"/>
        </w:rPr>
        <w:t xml:space="preserve"> </w:t>
      </w:r>
      <w:r w:rsidRPr="00651C54">
        <w:rPr>
          <w:rFonts w:ascii="Sylfaen" w:hAnsi="Sylfaen" w:cs="Sylfaen"/>
          <w:lang w:val="ka-GE"/>
        </w:rPr>
        <w:t>ტენდერი</w:t>
      </w:r>
      <w:r w:rsidRPr="00651C54">
        <w:rPr>
          <w:rFonts w:ascii="Sylfaen" w:hAnsi="Sylfaen" w:cstheme="minorHAnsi"/>
          <w:lang w:val="ka-GE"/>
        </w:rPr>
        <w:t xml:space="preserve"> N </w:t>
      </w:r>
      <w:permStart w:id="1519724441" w:edGrp="everyone"/>
      <w:r w:rsidRPr="00601DF5">
        <w:rPr>
          <w:rFonts w:ascii="Sylfaen" w:hAnsi="Sylfaen" w:cstheme="minorHAnsi"/>
          <w:highlight w:val="yellow"/>
          <w:lang w:val="de-DE"/>
        </w:rPr>
        <w:t>CON____________)</w:t>
      </w:r>
      <w:permEnd w:id="1519724441"/>
      <w:r w:rsidRPr="00601DF5">
        <w:rPr>
          <w:rFonts w:ascii="Sylfaen" w:hAnsi="Sylfaen" w:cstheme="minorHAnsi"/>
          <w:lang w:val="de-DE"/>
        </w:rPr>
        <w:t xml:space="preserve"> (</w:t>
      </w:r>
      <w:r w:rsidRPr="00601DF5">
        <w:rPr>
          <w:rFonts w:ascii="Sylfaen" w:hAnsi="Sylfaen" w:cs="Sylfaen"/>
          <w:lang w:val="ka-GE"/>
        </w:rPr>
        <w:t>შემდგომში</w:t>
      </w:r>
      <w:r w:rsidRPr="00601DF5">
        <w:rPr>
          <w:rFonts w:ascii="Sylfaen" w:hAnsi="Sylfaen" w:cstheme="minorHAns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ხელშეკრულება</w:t>
      </w:r>
      <w:r w:rsidRPr="00601DF5">
        <w:rPr>
          <w:rFonts w:ascii="Sylfaen" w:hAnsi="Sylfaen" w:cstheme="minorHAnsi"/>
          <w:lang w:val="ka-GE"/>
        </w:rPr>
        <w:t xml:space="preserve">“) </w:t>
      </w:r>
      <w:r w:rsidRPr="00601DF5">
        <w:rPr>
          <w:rFonts w:ascii="Sylfaen" w:hAnsi="Sylfaen" w:cs="Sylfaen"/>
          <w:lang w:val="ka-GE"/>
        </w:rPr>
        <w:t>მე</w:t>
      </w:r>
      <w:r w:rsidRPr="00601DF5">
        <w:rPr>
          <w:rFonts w:ascii="Sylfaen" w:hAnsi="Sylfaen" w:cstheme="minorHAnsi"/>
          <w:lang w:val="ka-GE"/>
        </w:rPr>
        <w:t xml:space="preserve">-16 </w:t>
      </w:r>
      <w:r w:rsidRPr="00601DF5">
        <w:rPr>
          <w:rFonts w:ascii="Sylfaen" w:hAnsi="Sylfaen" w:cs="Sylfaen"/>
          <w:lang w:val="ka-GE"/>
        </w:rPr>
        <w:t>მუხლ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ე</w:t>
      </w:r>
      <w:r w:rsidRPr="00601DF5">
        <w:rPr>
          <w:rFonts w:ascii="Sylfaen" w:hAnsi="Sylfaen" w:cstheme="minorHAnsi"/>
          <w:lang w:val="ka-GE"/>
        </w:rPr>
        <w:t xml:space="preserve">-4 </w:t>
      </w:r>
      <w:r w:rsidRPr="00601DF5">
        <w:rPr>
          <w:rFonts w:ascii="Sylfaen" w:hAnsi="Sylfaen" w:cs="Sylfaen"/>
          <w:lang w:val="ka-GE"/>
        </w:rPr>
        <w:t>პუნქტ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ფუძველზე</w:t>
      </w:r>
      <w:r w:rsidRPr="00601DF5">
        <w:rPr>
          <w:rFonts w:ascii="Sylfaen" w:hAnsi="Sylfaen" w:cstheme="minorHAnsi"/>
          <w:lang w:val="ka-GE"/>
        </w:rPr>
        <w:t xml:space="preserve">, </w:t>
      </w:r>
      <w:r w:rsidRPr="00601DF5">
        <w:rPr>
          <w:rFonts w:ascii="Sylfaen" w:hAnsi="Sylfaen" w:cs="Sylfaen"/>
          <w:lang w:val="ka-GE"/>
        </w:rPr>
        <w:t>ვთანხმდებით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მდეგზე</w:t>
      </w:r>
      <w:r w:rsidRPr="00601DF5">
        <w:rPr>
          <w:rFonts w:ascii="Sylfaen" w:hAnsi="Sylfaen" w:cstheme="minorHAnsi"/>
          <w:lang w:val="ka-GE"/>
        </w:rPr>
        <w:t xml:space="preserve">: </w:t>
      </w:r>
    </w:p>
    <w:p w14:paraId="3A5ADD22" w14:textId="77777777" w:rsidR="008964E9" w:rsidRPr="00601DF5" w:rsidRDefault="008964E9" w:rsidP="008964E9">
      <w:pPr>
        <w:spacing w:after="0"/>
        <w:jc w:val="both"/>
        <w:rPr>
          <w:rFonts w:ascii="Sylfaen" w:hAnsi="Sylfaen"/>
          <w:lang w:val="ka-GE"/>
        </w:rPr>
      </w:pPr>
    </w:p>
    <w:p w14:paraId="4AE22EC1" w14:textId="77777777" w:rsidR="002B62F0" w:rsidRPr="00601DF5" w:rsidRDefault="002B62F0" w:rsidP="008964E9">
      <w:pPr>
        <w:pStyle w:val="ListParagraph"/>
        <w:numPr>
          <w:ilvl w:val="0"/>
          <w:numId w:val="1"/>
        </w:numPr>
        <w:spacing w:after="0"/>
        <w:ind w:left="2520"/>
        <w:jc w:val="both"/>
        <w:rPr>
          <w:rFonts w:ascii="Sylfaen" w:hAnsi="Sylfaen"/>
          <w:b/>
          <w:lang w:val="ka-GE"/>
        </w:rPr>
      </w:pPr>
      <w:r w:rsidRPr="00601DF5">
        <w:rPr>
          <w:rFonts w:ascii="Sylfaen" w:hAnsi="Sylfaen"/>
          <w:b/>
          <w:lang w:val="ka-GE"/>
        </w:rPr>
        <w:t>ხელშეკრულებაში შესატანი ცვლილებები:</w:t>
      </w:r>
    </w:p>
    <w:p w14:paraId="62286DF0" w14:textId="77777777" w:rsidR="002B62F0" w:rsidRPr="00601DF5" w:rsidRDefault="002B62F0" w:rsidP="008964E9">
      <w:pPr>
        <w:pStyle w:val="ListParagraph"/>
        <w:spacing w:after="0"/>
        <w:ind w:left="2520"/>
        <w:jc w:val="both"/>
        <w:rPr>
          <w:rFonts w:ascii="Sylfaen" w:hAnsi="Sylfaen"/>
          <w:b/>
          <w:lang w:val="ka-GE"/>
        </w:rPr>
      </w:pPr>
    </w:p>
    <w:p w14:paraId="440E897F" w14:textId="00ED416B" w:rsidR="00305187" w:rsidRPr="00601DF5" w:rsidRDefault="00305187" w:rsidP="00305187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/>
          <w:lang w:val="ka-GE"/>
        </w:rPr>
      </w:pPr>
      <w:permStart w:id="895440876" w:edGrp="everyone"/>
      <w:r w:rsidRPr="00601DF5">
        <w:rPr>
          <w:rFonts w:ascii="Sylfaen" w:hAnsi="Sylfaen"/>
          <w:highlight w:val="yellow"/>
          <w:lang w:val="ka-GE"/>
        </w:rPr>
        <w:t>20</w:t>
      </w:r>
      <w:r w:rsidR="004B3C6F" w:rsidRPr="00601DF5">
        <w:rPr>
          <w:rFonts w:ascii="Sylfaen" w:hAnsi="Sylfaen"/>
          <w:highlight w:val="yellow"/>
        </w:rPr>
        <w:t>2</w:t>
      </w:r>
      <w:r w:rsidRPr="00601DF5">
        <w:rPr>
          <w:rFonts w:ascii="Sylfaen" w:hAnsi="Sylfaen"/>
          <w:highlight w:val="yellow"/>
        </w:rPr>
        <w:t>_</w:t>
      </w:r>
      <w:r w:rsidRPr="00601DF5">
        <w:rPr>
          <w:rFonts w:ascii="Sylfaen" w:hAnsi="Sylfaen"/>
          <w:highlight w:val="yellow"/>
          <w:lang w:val="ka-GE"/>
        </w:rPr>
        <w:t xml:space="preserve"> </w:t>
      </w:r>
      <w:r w:rsidRPr="00601DF5">
        <w:rPr>
          <w:rFonts w:ascii="Sylfaen" w:hAnsi="Sylfaen"/>
          <w:highlight w:val="yellow"/>
        </w:rPr>
        <w:t xml:space="preserve">    ____    _____________</w:t>
      </w:r>
      <w:r w:rsidRPr="00601DF5">
        <w:rPr>
          <w:rFonts w:ascii="Sylfaen" w:hAnsi="Sylfaen" w:cs="Sylfaen"/>
          <w:highlight w:val="yellow"/>
          <w:lang w:val="ka-GE"/>
        </w:rPr>
        <w:t xml:space="preserve"> </w:t>
      </w:r>
      <w:r w:rsidRPr="00601DF5">
        <w:rPr>
          <w:rFonts w:ascii="Sylfaen" w:hAnsi="Sylfaen"/>
          <w:highlight w:val="yellow"/>
        </w:rPr>
        <w:t>N___</w:t>
      </w:r>
      <w:permEnd w:id="895440876"/>
      <w:r w:rsidRPr="00601DF5">
        <w:rPr>
          <w:rFonts w:ascii="Sylfaen" w:hAnsi="Sylfaen"/>
        </w:rPr>
        <w:t xml:space="preserve">   </w:t>
      </w:r>
      <w:r w:rsidRPr="00601DF5">
        <w:rPr>
          <w:rFonts w:ascii="Sylfaen" w:hAnsi="Sylfaen" w:cs="Sylfaen"/>
          <w:lang w:val="ka-GE"/>
        </w:rPr>
        <w:t>სახელმწიფო შესყიდვის შესახებ ხელშეკრულებაში შევიდეს შემდეგი ცვლილება:</w:t>
      </w:r>
      <w:r w:rsidRPr="00601DF5">
        <w:rPr>
          <w:rFonts w:ascii="Sylfaen" w:hAnsi="Sylfaen" w:cs="Sylfaen"/>
        </w:rPr>
        <w:t xml:space="preserve"> </w:t>
      </w:r>
      <w:r w:rsidRPr="00601DF5">
        <w:rPr>
          <w:rFonts w:ascii="Sylfaen" w:hAnsi="Sylfaen" w:cs="Sylfaen"/>
          <w:lang w:val="ka-GE"/>
        </w:rPr>
        <w:t xml:space="preserve">ხელშეკრულებით </w:t>
      </w:r>
      <w:r w:rsidRPr="00601DF5">
        <w:rPr>
          <w:rFonts w:ascii="Sylfaen" w:hAnsi="Sylfaen"/>
          <w:lang w:val="ka-GE"/>
        </w:rPr>
        <w:t xml:space="preserve">გათვალისწინებული </w:t>
      </w:r>
      <w:r w:rsidRPr="00601DF5">
        <w:rPr>
          <w:rFonts w:ascii="Sylfaen" w:hAnsi="Sylfaen" w:cs="Sylfaen"/>
          <w:lang w:val="ka-GE"/>
        </w:rPr>
        <w:t xml:space="preserve">დანართი N2 შეიცვალოს და ჩამოყალიბდეს წინამდებარე შეთანხმებაზე  </w:t>
      </w:r>
      <w:r w:rsidRPr="00601DF5">
        <w:rPr>
          <w:rFonts w:ascii="Sylfaen" w:hAnsi="Sylfaen"/>
          <w:lang w:val="ka-GE"/>
        </w:rPr>
        <w:t>თანდართული რედაქციით;</w:t>
      </w:r>
    </w:p>
    <w:p w14:paraId="7CBDA9E5" w14:textId="77777777" w:rsidR="00F40E7A" w:rsidRPr="00601DF5" w:rsidRDefault="00F40E7A" w:rsidP="008964E9">
      <w:pPr>
        <w:spacing w:after="0"/>
        <w:jc w:val="both"/>
        <w:rPr>
          <w:rFonts w:ascii="Sylfaen" w:hAnsi="Sylfaen"/>
          <w:lang w:val="ka-GE"/>
        </w:rPr>
      </w:pPr>
    </w:p>
    <w:p w14:paraId="132BB174" w14:textId="77777777" w:rsidR="00F40E7A" w:rsidRPr="00601DF5" w:rsidRDefault="00F40E7A" w:rsidP="008964E9">
      <w:pPr>
        <w:spacing w:after="0"/>
        <w:jc w:val="both"/>
        <w:rPr>
          <w:rFonts w:ascii="Sylfaen" w:hAnsi="Sylfaen"/>
          <w:lang w:val="ka-GE"/>
        </w:rPr>
      </w:pPr>
    </w:p>
    <w:p w14:paraId="0E435AFA" w14:textId="77777777" w:rsidR="002B62F0" w:rsidRPr="00601DF5" w:rsidRDefault="002B62F0" w:rsidP="008964E9">
      <w:pPr>
        <w:pStyle w:val="ListParagraph"/>
        <w:numPr>
          <w:ilvl w:val="0"/>
          <w:numId w:val="1"/>
        </w:numPr>
        <w:spacing w:after="0"/>
        <w:ind w:left="2160" w:firstLine="90"/>
        <w:jc w:val="both"/>
        <w:rPr>
          <w:rFonts w:ascii="Sylfaen" w:hAnsi="Sylfaen" w:cs="Sylfaen"/>
          <w:b/>
        </w:rPr>
      </w:pPr>
      <w:r w:rsidRPr="00601DF5">
        <w:rPr>
          <w:rFonts w:ascii="Sylfaen" w:hAnsi="Sylfaen" w:cs="Sylfaen"/>
          <w:b/>
          <w:lang w:val="ka-GE"/>
        </w:rPr>
        <w:t>ზოგადი დებულებები:</w:t>
      </w:r>
    </w:p>
    <w:p w14:paraId="4905E643" w14:textId="77777777" w:rsidR="002B62F0" w:rsidRPr="00601DF5" w:rsidRDefault="002B62F0" w:rsidP="008964E9">
      <w:pPr>
        <w:pStyle w:val="ListParagraph"/>
        <w:spacing w:after="0"/>
        <w:ind w:left="2250"/>
        <w:jc w:val="both"/>
        <w:rPr>
          <w:rFonts w:ascii="Sylfaen" w:hAnsi="Sylfaen" w:cs="Sylfaen"/>
          <w:b/>
        </w:rPr>
      </w:pPr>
    </w:p>
    <w:p w14:paraId="025F7016" w14:textId="19644C45" w:rsidR="00553BB0" w:rsidRPr="00601DF5" w:rsidRDefault="00553BB0" w:rsidP="008964E9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 w:cs="Sylfaen"/>
          <w:lang w:val="ka-GE"/>
        </w:rPr>
      </w:pPr>
      <w:permStart w:id="556348790" w:edGrp="everyone"/>
      <w:r w:rsidRPr="00601DF5">
        <w:rPr>
          <w:rFonts w:ascii="Sylfaen" w:hAnsi="Sylfaen"/>
          <w:highlight w:val="yellow"/>
          <w:lang w:val="ka-GE"/>
        </w:rPr>
        <w:t>20</w:t>
      </w:r>
      <w:r w:rsidR="004B3C6F" w:rsidRPr="00601DF5">
        <w:rPr>
          <w:rFonts w:ascii="Sylfaen" w:hAnsi="Sylfaen"/>
          <w:highlight w:val="yellow"/>
        </w:rPr>
        <w:t>2</w:t>
      </w:r>
      <w:r w:rsidRPr="00601DF5">
        <w:rPr>
          <w:rFonts w:ascii="Sylfaen" w:hAnsi="Sylfaen"/>
          <w:highlight w:val="yellow"/>
        </w:rPr>
        <w:t>_      ___       _______________     N___</w:t>
      </w:r>
      <w:permEnd w:id="556348790"/>
      <w:r w:rsidRPr="00601DF5">
        <w:rPr>
          <w:rFonts w:ascii="Sylfaen" w:hAnsi="Sylfaen"/>
        </w:rPr>
        <w:t xml:space="preserve">   </w:t>
      </w:r>
      <w:r w:rsidRPr="00601DF5">
        <w:rPr>
          <w:rFonts w:ascii="Sylfaen" w:hAnsi="Sylfaen" w:cs="Sylfaen"/>
          <w:lang w:val="ka-GE"/>
        </w:rPr>
        <w:t>სახელმწიფო შესყიდვის შესახებ ხელშეკრულების სხვა პუნქტები დარჩეს უცვლელი.</w:t>
      </w:r>
    </w:p>
    <w:p w14:paraId="225BA402" w14:textId="0A270D49" w:rsidR="00553BB0" w:rsidRPr="00601DF5" w:rsidRDefault="00553BB0" w:rsidP="008964E9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 w:cs="Sylfaen"/>
          <w:lang w:val="ka-GE"/>
        </w:rPr>
      </w:pPr>
      <w:r w:rsidRPr="00601DF5">
        <w:rPr>
          <w:rFonts w:ascii="Sylfaen" w:hAnsi="Sylfaen" w:cs="Sylfaen"/>
          <w:lang w:val="ka-GE"/>
        </w:rPr>
        <w:lastRenderedPageBreak/>
        <w:t xml:space="preserve">წინამდებარე შეთანხმება წარმოადგენს </w:t>
      </w:r>
      <w:permStart w:id="1104308973" w:edGrp="everyone"/>
      <w:r w:rsidRPr="00601DF5">
        <w:rPr>
          <w:rFonts w:ascii="Sylfaen" w:hAnsi="Sylfaen"/>
          <w:highlight w:val="yellow"/>
          <w:lang w:val="ka-GE"/>
        </w:rPr>
        <w:t>20</w:t>
      </w:r>
      <w:r w:rsidR="00601DF5">
        <w:rPr>
          <w:rFonts w:ascii="Sylfaen" w:hAnsi="Sylfaen"/>
          <w:highlight w:val="yellow"/>
        </w:rPr>
        <w:t>2</w:t>
      </w:r>
      <w:r w:rsidRPr="00601DF5">
        <w:rPr>
          <w:rFonts w:ascii="Sylfaen" w:hAnsi="Sylfaen"/>
          <w:highlight w:val="yellow"/>
        </w:rPr>
        <w:t>_      ___       _______________     N___</w:t>
      </w:r>
      <w:permEnd w:id="1104308973"/>
      <w:r w:rsidRPr="00601DF5">
        <w:rPr>
          <w:rFonts w:ascii="Sylfaen" w:hAnsi="Sylfaen"/>
        </w:rPr>
        <w:t xml:space="preserve">   </w:t>
      </w:r>
      <w:r w:rsidRPr="00601DF5">
        <w:rPr>
          <w:rFonts w:ascii="Sylfaen" w:hAnsi="Sylfaen" w:cs="Sylfaen"/>
          <w:lang w:val="ka-GE"/>
        </w:rPr>
        <w:t>სახელმწიფო შესყიდვის შესახებ ხელშეკრულების განუყოფელ ნაწილს და ძალაში შედის მხარეთა ხელმოწერის დღიდან.</w:t>
      </w:r>
    </w:p>
    <w:p w14:paraId="30AF940E" w14:textId="77777777" w:rsidR="00C257BD" w:rsidRPr="00601DF5" w:rsidRDefault="00C257BD" w:rsidP="008964E9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 w:cs="Sylfaen"/>
          <w:lang w:val="ka-GE"/>
        </w:rPr>
      </w:pPr>
      <w:r w:rsidRPr="00601DF5">
        <w:rPr>
          <w:rFonts w:ascii="Sylfaen" w:hAnsi="Sylfaen" w:cs="Sylfaen"/>
          <w:lang w:val="ka-GE"/>
        </w:rPr>
        <w:t>შეთანხმება შედგენილია ქართულ ენაზე</w:t>
      </w:r>
      <w:r w:rsidR="00BA2EFA" w:rsidRPr="00601DF5">
        <w:rPr>
          <w:rFonts w:ascii="Sylfaen" w:hAnsi="Sylfaen" w:cs="Sylfaen"/>
          <w:lang w:val="ka-GE"/>
        </w:rPr>
        <w:t>,</w:t>
      </w:r>
      <w:r w:rsidRPr="00601DF5">
        <w:rPr>
          <w:rFonts w:ascii="Sylfaen" w:hAnsi="Sylfaen" w:cs="Sylfaen"/>
          <w:lang w:val="ka-GE"/>
        </w:rPr>
        <w:t xml:space="preserve"> ორ თანაბარი იურიდიული ძალის მქონე</w:t>
      </w:r>
      <w:r w:rsidR="00C714B7" w:rsidRPr="00601DF5">
        <w:rPr>
          <w:rFonts w:ascii="Sylfaen" w:hAnsi="Sylfaen" w:cs="Sylfaen"/>
          <w:lang w:val="ka-GE"/>
        </w:rPr>
        <w:t xml:space="preserve"> 2 </w:t>
      </w:r>
      <w:r w:rsidRPr="00601DF5">
        <w:rPr>
          <w:rFonts w:ascii="Sylfaen" w:hAnsi="Sylfaen" w:cs="Sylfaen"/>
          <w:lang w:val="ka-GE"/>
        </w:rPr>
        <w:t>ეგზემპლარად, რომლებიც ინახება მხარეებთან.</w:t>
      </w:r>
    </w:p>
    <w:p w14:paraId="5ACFB7D3" w14:textId="77777777" w:rsidR="002B62F0" w:rsidRPr="00601DF5" w:rsidRDefault="002B62F0" w:rsidP="008964E9">
      <w:pPr>
        <w:pStyle w:val="ListParagraph"/>
        <w:spacing w:after="0"/>
        <w:ind w:left="0"/>
        <w:jc w:val="both"/>
        <w:rPr>
          <w:rFonts w:ascii="Sylfaen" w:hAnsi="Sylfaen" w:cs="Sylfaen"/>
          <w:lang w:val="ka-GE"/>
        </w:rPr>
      </w:pPr>
    </w:p>
    <w:p w14:paraId="6DCBF237" w14:textId="77777777" w:rsidR="002B62F0" w:rsidRPr="00601DF5" w:rsidRDefault="002B62F0" w:rsidP="008964E9">
      <w:pPr>
        <w:pStyle w:val="ListParagraph"/>
        <w:spacing w:after="0"/>
        <w:ind w:left="0"/>
        <w:jc w:val="both"/>
        <w:rPr>
          <w:rFonts w:ascii="Sylfaen" w:hAnsi="Sylfaen" w:cs="Sylfaen"/>
          <w:lang w:val="ka-GE"/>
        </w:rPr>
      </w:pPr>
    </w:p>
    <w:p w14:paraId="01A55111" w14:textId="77777777" w:rsidR="004B3C6F" w:rsidRPr="00601DF5" w:rsidRDefault="004B3C6F" w:rsidP="004B3C6F">
      <w:pPr>
        <w:pStyle w:val="ListParagraph"/>
        <w:numPr>
          <w:ilvl w:val="0"/>
          <w:numId w:val="1"/>
        </w:numPr>
        <w:spacing w:after="0"/>
        <w:ind w:left="2160" w:firstLine="90"/>
        <w:jc w:val="both"/>
        <w:rPr>
          <w:rFonts w:ascii="Sylfaen" w:hAnsi="Sylfaen" w:cs="Sylfaen"/>
          <w:b/>
          <w:lang w:val="ka-GE"/>
        </w:rPr>
      </w:pPr>
      <w:r w:rsidRPr="00601DF5">
        <w:rPr>
          <w:rFonts w:ascii="Sylfaen" w:hAnsi="Sylfaen" w:cs="Sylfaen"/>
          <w:b/>
          <w:lang w:val="ka-GE"/>
        </w:rPr>
        <w:t>მხარეთა რეკვიზიტები:</w:t>
      </w:r>
    </w:p>
    <w:p w14:paraId="3E23AB14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7966F70E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  <w:r w:rsidRPr="00601DF5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3C6784" wp14:editId="3B5BFCD5">
                <wp:simplePos x="0" y="0"/>
                <wp:positionH relativeFrom="column">
                  <wp:posOffset>3361267</wp:posOffset>
                </wp:positionH>
                <wp:positionV relativeFrom="paragraph">
                  <wp:posOffset>85302</wp:posOffset>
                </wp:positionV>
                <wp:extent cx="3197860" cy="4318000"/>
                <wp:effectExtent l="0" t="0" r="2540" b="635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7860" cy="431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4CFA69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2D2F5720" w14:textId="77777777" w:rsidR="004B3C6F" w:rsidRPr="003A7FF3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C2E3D52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რომპეტროლ საქართველო“</w:t>
                            </w:r>
                          </w:p>
                          <w:p w14:paraId="64F32C55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5FF8A5E6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      </w:r>
                            <w:r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61014D68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0A037B5B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42A00D1A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სს ვითიბი ბანკი</w:t>
                            </w:r>
                          </w:p>
                          <w:p w14:paraId="11237D62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ა.ა.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  <w:t>GE79VT6600000090303602</w:t>
                            </w:r>
                          </w:p>
                          <w:p w14:paraId="198DD166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70A703C1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5247EAD0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bookmarkStart w:id="0" w:name="_Hlk60747566"/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2C081664" w14:textId="6AC9E918" w:rsidR="004B3C6F" w:rsidRPr="0012389C" w:rsidRDefault="0012389C" w:rsidP="004B3C6F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გიორგი აიოზბა</w:t>
                            </w:r>
                          </w:p>
                          <w:p w14:paraId="4D4FB239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057521E2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79A18129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</w:p>
                          <w:p w14:paraId="43E50C96" w14:textId="77777777" w:rsidR="004B3C6F" w:rsidRPr="004C5D91" w:rsidRDefault="004B3C6F" w:rsidP="004B3C6F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bookmarkEnd w:id="0"/>
                          <w:p w14:paraId="4520B8B9" w14:textId="77777777" w:rsidR="004B3C6F" w:rsidRPr="003E351D" w:rsidRDefault="004B3C6F" w:rsidP="004B3C6F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F3C678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64.65pt;margin-top:6.7pt;width:251.8pt;height:3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" stroked="f">
                <v:textbox>
                  <w:txbxContent>
                    <w:p w14:paraId="1D4CFA69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2D2F5720" w14:textId="77777777" w:rsidR="004B3C6F" w:rsidRPr="003A7FF3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0C2E3D52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</w:t>
                      </w:r>
                      <w:proofErr w:type="spellStart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რომპეტროლ</w:t>
                      </w:r>
                      <w:proofErr w:type="spellEnd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 საქართველო“</w:t>
                      </w:r>
                    </w:p>
                    <w:p w14:paraId="64F32C55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5FF8A5E6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ქართველო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თბილის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ბურთალოს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რაიონ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მერაბ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ალექსიძის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ქუჩა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N12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ოფისე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ფართ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ბლოკ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ბ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რთულ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4</w:t>
                      </w:r>
                      <w:r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61014D68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0A037B5B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42A00D1A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სს ვითიბი ბანკი</w:t>
                      </w:r>
                    </w:p>
                    <w:p w14:paraId="11237D62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</w:pPr>
                      <w:proofErr w:type="spellStart"/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ა.ა</w:t>
                      </w:r>
                      <w:proofErr w:type="spellEnd"/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.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  <w:t>GE79VT6600000090303602</w:t>
                      </w:r>
                    </w:p>
                    <w:p w14:paraId="198DD166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70A703C1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5247EAD0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</w:pPr>
                      <w:bookmarkStart w:id="1" w:name="_Hlk60747566"/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2C081664" w14:textId="6AC9E918" w:rsidR="004B3C6F" w:rsidRPr="0012389C" w:rsidRDefault="0012389C" w:rsidP="004B3C6F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გიორგი </w:t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აიოზბა</w:t>
                      </w:r>
                      <w:proofErr w:type="spellEnd"/>
                    </w:p>
                    <w:p w14:paraId="4D4FB239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057521E2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79A18129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  <w:proofErr w:type="spellEnd"/>
                    </w:p>
                    <w:p w14:paraId="43E50C96" w14:textId="77777777" w:rsidR="004B3C6F" w:rsidRPr="004C5D91" w:rsidRDefault="004B3C6F" w:rsidP="004B3C6F">
                      <w:pPr>
                        <w:pStyle w:val="Defaul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bookmarkEnd w:id="1"/>
                    <w:p w14:paraId="4520B8B9" w14:textId="77777777" w:rsidR="004B3C6F" w:rsidRPr="003E351D" w:rsidRDefault="004B3C6F" w:rsidP="004B3C6F">
                      <w:pPr>
                        <w:ind w:left="1440"/>
                      </w:pPr>
                    </w:p>
                  </w:txbxContent>
                </v:textbox>
              </v:shape>
            </w:pict>
          </mc:Fallback>
        </mc:AlternateContent>
      </w:r>
      <w:r w:rsidRPr="00601DF5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FF54F7" wp14:editId="286B5C8D">
                <wp:simplePos x="0" y="0"/>
                <wp:positionH relativeFrom="column">
                  <wp:posOffset>-180975</wp:posOffset>
                </wp:positionH>
                <wp:positionV relativeFrom="paragraph">
                  <wp:posOffset>82550</wp:posOffset>
                </wp:positionV>
                <wp:extent cx="3210560" cy="2349500"/>
                <wp:effectExtent l="0" t="0" r="889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0560" cy="234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5B7012" w14:textId="77777777" w:rsidR="004B3C6F" w:rsidRPr="003A7FF3" w:rsidRDefault="004B3C6F" w:rsidP="004B3C6F">
                            <w:pPr>
                              <w:pStyle w:val="Default"/>
                              <w:jc w:val="both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შემსყიდველი</w:t>
                            </w:r>
                          </w:p>
                          <w:p w14:paraId="35E7145E" w14:textId="77777777" w:rsidR="004B3C6F" w:rsidRPr="00247FD4" w:rsidRDefault="004B3C6F" w:rsidP="004B3C6F">
                            <w:pPr>
                              <w:pStyle w:val="Default"/>
                              <w:jc w:val="both"/>
                              <w:rPr>
                                <w:rFonts w:ascii="LitNusx" w:eastAsia="PMingLiU" w:hAnsi="LitNusx" w:cs="LitNusx"/>
                                <w:sz w:val="20"/>
                                <w:szCs w:val="20"/>
                              </w:rPr>
                            </w:pPr>
                          </w:p>
                          <w:p w14:paraId="7D052BF7" w14:textId="286EB406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>დასახელება</w:t>
                            </w:r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</w:t>
                            </w:r>
                            <w:permStart w:id="672084759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       </w:t>
                            </w:r>
                            <w:permEnd w:id="672084759"/>
                          </w:p>
                          <w:p w14:paraId="4A74B06B" w14:textId="5591E21C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იდ. კოდი: </w:t>
                            </w:r>
                            <w:permStart w:id="975124988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       </w:t>
                            </w:r>
                            <w:permEnd w:id="975124988"/>
                          </w:p>
                          <w:p w14:paraId="79A0E54A" w14:textId="361BF4DD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permStart w:id="2082560155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         </w:t>
                            </w:r>
                            <w:permEnd w:id="2082560155"/>
                          </w:p>
                          <w:p w14:paraId="2C8941B8" w14:textId="4C5C3FEE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; </w:t>
                            </w:r>
                            <w:permStart w:id="1975609740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</w:t>
                            </w:r>
                            <w:permEnd w:id="1975609740"/>
                          </w:p>
                          <w:p w14:paraId="28AAF0CF" w14:textId="46F2B5DE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კონტაქტო ტელეფონის ნომერი: </w:t>
                            </w:r>
                            <w:permStart w:id="1071712781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</w:t>
                            </w:r>
                            <w:permEnd w:id="1071712781"/>
                          </w:p>
                          <w:p w14:paraId="40E4FB2F" w14:textId="0F757431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>საკონტაქტო ელ. ფოსტა:</w:t>
                            </w:r>
                            <w:permStart w:id="1160669239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      </w:t>
                            </w:r>
                            <w:permEnd w:id="1160669239"/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2B850694" w14:textId="5F6DDC45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>ხელმძღვანელი პირის სახელი და გვარი:</w:t>
                            </w:r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</w:t>
                            </w:r>
                            <w:permStart w:id="2138263476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</w:t>
                            </w:r>
                            <w:permEnd w:id="2138263476"/>
                          </w:p>
                          <w:p w14:paraId="295A20B4" w14:textId="77777777" w:rsidR="004B3C6F" w:rsidRPr="009B4AC3" w:rsidRDefault="004B3C6F" w:rsidP="004B3C6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="AcadMtavr" w:hAnsi="AcadMtavr" w:cs="LitNusx"/>
                                <w:noProof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FF54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14.25pt;margin-top:6.5pt;width:252.8pt;height:1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AmuhwIAABc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" stroked="f">
                <v:textbox>
                  <w:txbxContent>
                    <w:p w14:paraId="135B7012" w14:textId="77777777" w:rsidR="004B3C6F" w:rsidRPr="003A7FF3" w:rsidRDefault="004B3C6F" w:rsidP="004B3C6F">
                      <w:pPr>
                        <w:pStyle w:val="Default"/>
                        <w:jc w:val="both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შემსყიდველი</w:t>
                      </w:r>
                    </w:p>
                    <w:p w14:paraId="35E7145E" w14:textId="77777777" w:rsidR="004B3C6F" w:rsidRPr="00247FD4" w:rsidRDefault="004B3C6F" w:rsidP="004B3C6F">
                      <w:pPr>
                        <w:pStyle w:val="Default"/>
                        <w:jc w:val="both"/>
                        <w:rPr>
                          <w:rFonts w:ascii="LitNusx" w:eastAsia="PMingLiU" w:hAnsi="LitNusx" w:cs="LitNusx"/>
                          <w:sz w:val="20"/>
                          <w:szCs w:val="20"/>
                        </w:rPr>
                      </w:pPr>
                    </w:p>
                    <w:p w14:paraId="7D052BF7" w14:textId="286EB406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>დასახელება</w:t>
                      </w:r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</w:t>
                      </w:r>
                      <w:permStart w:id="672084759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       </w:t>
                      </w:r>
                      <w:permEnd w:id="672084759"/>
                    </w:p>
                    <w:p w14:paraId="4A74B06B" w14:textId="5591E21C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იდ. კოდი: </w:t>
                      </w:r>
                      <w:permStart w:id="975124988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       </w:t>
                      </w:r>
                      <w:permEnd w:id="975124988"/>
                    </w:p>
                    <w:p w14:paraId="79A0E54A" w14:textId="361BF4DD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ermStart w:id="2082560155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         </w:t>
                      </w:r>
                      <w:permEnd w:id="2082560155"/>
                    </w:p>
                    <w:p w14:paraId="2C8941B8" w14:textId="4C5C3FEE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; </w:t>
                      </w:r>
                      <w:permStart w:id="1975609740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</w:t>
                      </w:r>
                      <w:permEnd w:id="1975609740"/>
                    </w:p>
                    <w:p w14:paraId="28AAF0CF" w14:textId="46F2B5DE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კონტაქტო ტელეფონის ნომერი: </w:t>
                      </w:r>
                      <w:permStart w:id="1071712781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</w:t>
                      </w:r>
                      <w:permEnd w:id="1071712781"/>
                    </w:p>
                    <w:p w14:paraId="40E4FB2F" w14:textId="0F757431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>საკონტაქტო ელ. ფოსტა:</w:t>
                      </w:r>
                      <w:permStart w:id="1160669239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      </w:t>
                      </w:r>
                      <w:permEnd w:id="1160669239"/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2B850694" w14:textId="5F6DDC45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>ხელმძღვანელი პირის სახელი და გვარი:</w:t>
                      </w:r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</w:t>
                      </w:r>
                      <w:permStart w:id="2138263476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</w:t>
                      </w:r>
                      <w:permEnd w:id="2138263476"/>
                    </w:p>
                    <w:p w14:paraId="295A20B4" w14:textId="77777777" w:rsidR="004B3C6F" w:rsidRPr="009B4AC3" w:rsidRDefault="004B3C6F" w:rsidP="004B3C6F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="AcadMtavr" w:hAnsi="AcadMtavr" w:cs="LitNusx"/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E20C2C0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49DC4AE4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2331F282" w14:textId="77777777" w:rsidR="004B3C6F" w:rsidRPr="00601DF5" w:rsidRDefault="004B3C6F" w:rsidP="004B3C6F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4E312B5C" w14:textId="77777777" w:rsidR="004B3C6F" w:rsidRPr="00601DF5" w:rsidRDefault="004B3C6F" w:rsidP="004B3C6F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4F5942DC" w14:textId="77777777" w:rsidR="004B3C6F" w:rsidRPr="00601DF5" w:rsidRDefault="004B3C6F" w:rsidP="004B3C6F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  <w:sectPr w:rsidR="004B3C6F" w:rsidRPr="00601DF5" w:rsidSect="004B3C6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66D4FA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3A05599B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7A4B6087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38C3175A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2F63985C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AD8D1E6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AF91B2E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1947726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7ABB291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0EE1C45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29BF7ABB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31D40E7C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51747078" w14:textId="77777777" w:rsidR="008964E9" w:rsidRPr="00601DF5" w:rsidRDefault="008964E9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7B0B947D" w14:textId="77777777" w:rsidR="008964E9" w:rsidRPr="00601DF5" w:rsidRDefault="008964E9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064C8B01" w14:textId="77777777" w:rsidR="008964E9" w:rsidRPr="00601DF5" w:rsidRDefault="008964E9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417D6820" w14:textId="77777777" w:rsidR="008964E9" w:rsidRPr="00601DF5" w:rsidRDefault="008964E9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03106766" w14:textId="77777777" w:rsidR="008964E9" w:rsidRPr="00601DF5" w:rsidRDefault="008964E9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275B6A61" w14:textId="77777777" w:rsidR="008964E9" w:rsidRPr="00601DF5" w:rsidRDefault="008964E9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790CD92A" w14:textId="77777777" w:rsidR="008964E9" w:rsidRPr="00601DF5" w:rsidRDefault="008964E9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7CF40D80" w14:textId="77777777" w:rsidR="008964E9" w:rsidRPr="00601DF5" w:rsidRDefault="008964E9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39B6E169" w14:textId="77777777" w:rsidR="002B62F0" w:rsidRPr="00601DF5" w:rsidRDefault="002B62F0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37F24100" w14:textId="77777777" w:rsidR="002B62F0" w:rsidRPr="00601DF5" w:rsidRDefault="002B62F0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63B47E41" w14:textId="77777777" w:rsidR="002B62F0" w:rsidRPr="00601DF5" w:rsidRDefault="002B62F0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1E5C7AFA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5CE689DB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134389E0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0F61BDCA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7D4916B8" w14:textId="77777777" w:rsidR="008C4F4D" w:rsidRPr="00601DF5" w:rsidRDefault="008C4F4D" w:rsidP="008C4F4D">
      <w:pPr>
        <w:spacing w:line="240" w:lineRule="auto"/>
        <w:ind w:left="-360"/>
        <w:jc w:val="center"/>
        <w:rPr>
          <w:rFonts w:ascii="Sylfaen" w:hAnsi="Sylfaen"/>
          <w:b/>
          <w:color w:val="000000"/>
          <w:lang w:val="ka-GE"/>
        </w:rPr>
      </w:pPr>
      <w:r w:rsidRPr="00601DF5">
        <w:rPr>
          <w:rFonts w:ascii="Sylfaen" w:hAnsi="Sylfaen"/>
          <w:b/>
          <w:color w:val="000000"/>
          <w:lang w:val="ka-GE"/>
        </w:rPr>
        <w:lastRenderedPageBreak/>
        <w:t>დანართი №2</w:t>
      </w:r>
    </w:p>
    <w:p w14:paraId="77F989A0" w14:textId="77777777" w:rsidR="008C4F4D" w:rsidRPr="00601DF5" w:rsidRDefault="008C4F4D" w:rsidP="008C4F4D">
      <w:pPr>
        <w:spacing w:line="240" w:lineRule="auto"/>
        <w:ind w:left="-360"/>
        <w:jc w:val="center"/>
        <w:rPr>
          <w:rFonts w:ascii="Sylfaen" w:hAnsi="Sylfaen"/>
          <w:b/>
          <w:color w:val="000000"/>
          <w:lang w:val="ka-GE"/>
        </w:rPr>
      </w:pPr>
      <w:r w:rsidRPr="00601DF5">
        <w:rPr>
          <w:rFonts w:ascii="Sylfaen" w:hAnsi="Sylfaen"/>
          <w:b/>
          <w:color w:val="000000"/>
          <w:lang w:val="ka-GE"/>
        </w:rPr>
        <w:t>ავტომანქანების მონაცემები და სახელმწიფო ნომრები</w:t>
      </w: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584"/>
        <w:gridCol w:w="2138"/>
        <w:gridCol w:w="1791"/>
        <w:gridCol w:w="1394"/>
        <w:gridCol w:w="3803"/>
      </w:tblGrid>
      <w:tr w:rsidR="008C4F4D" w:rsidRPr="00601DF5" w14:paraId="01E55A5F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21B7D6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permStart w:id="344855720" w:edGrp="everyone"/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#</w:t>
            </w: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965833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სახელმწიფო ნომერი,</w:t>
            </w: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C24CA1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ავტომანქანის მარკა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02ADDB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საწვავი</w:t>
            </w: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D47DA7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აგაი სისტემის ან/და პლასტიკური ბარათის  თაობაზე ინფორმაცია (დამონტაჟებულია/მომზადებულია თუ არა)</w:t>
            </w:r>
          </w:p>
        </w:tc>
      </w:tr>
      <w:tr w:rsidR="008C4F4D" w:rsidRPr="00601DF5" w14:paraId="113BE6F2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894C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14F58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DCFC4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86226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A44B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7C8C8207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7950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DE3F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F8F8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270E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34576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491E98DA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52F4B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427B1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363C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899A6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B378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682855AF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AB65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3167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145F7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60F2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0909B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651C54" w:rsidRPr="00601DF5" w14:paraId="5646BCF1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F04F4" w14:textId="77777777" w:rsidR="00651C54" w:rsidRPr="00601DF5" w:rsidRDefault="00651C54">
            <w:pPr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DFC14" w14:textId="77777777" w:rsidR="00651C54" w:rsidRPr="00601DF5" w:rsidRDefault="00651C54">
            <w:pPr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C5345" w14:textId="77777777" w:rsidR="00651C54" w:rsidRPr="00601DF5" w:rsidRDefault="00651C54">
            <w:pPr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36D42" w14:textId="77777777" w:rsidR="00651C54" w:rsidRPr="00601DF5" w:rsidRDefault="00651C54">
            <w:pPr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36C19" w14:textId="77777777" w:rsidR="00651C54" w:rsidRPr="00601DF5" w:rsidRDefault="00651C54">
            <w:pPr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601DF5" w14:paraId="2E3CD226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C106F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F67D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E693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6FD82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8233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18F151D0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6C05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E9158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AA3A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415F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C046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018E1668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C581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CB87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E3B32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1D85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4452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bookmarkStart w:id="1" w:name="_GoBack"/>
        <w:bookmarkEnd w:id="1"/>
      </w:tr>
      <w:tr w:rsidR="008C4F4D" w:rsidRPr="00601DF5" w14:paraId="7EFA0E5F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E457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83C1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A57C8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6773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9220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47CE29C0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6517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F2A8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E512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C5182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FCA3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264AF86C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48F4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A7408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248C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F978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59CB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0414CE6B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9011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B3EC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4EC7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0F264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FB9B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3ECA8870" w14:textId="77777777" w:rsidTr="008C4F4D"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F9B0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BA30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92512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FF6F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10F07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permEnd w:id="344855720"/>
    </w:tbl>
    <w:p w14:paraId="7AE10521" w14:textId="77777777" w:rsidR="008C4F4D" w:rsidRPr="00601DF5" w:rsidRDefault="008C4F4D" w:rsidP="008C4F4D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258EB807" w14:textId="77777777" w:rsidR="008C4F4D" w:rsidRPr="00601DF5" w:rsidRDefault="008C4F4D" w:rsidP="008C4F4D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6F36B3E4" w14:textId="77777777" w:rsidR="008C4F4D" w:rsidRPr="00601DF5" w:rsidRDefault="008C4F4D" w:rsidP="008C4F4D">
      <w:pPr>
        <w:spacing w:line="240" w:lineRule="auto"/>
        <w:ind w:left="-360"/>
        <w:jc w:val="both"/>
        <w:rPr>
          <w:rFonts w:ascii="Sylfaen" w:hAnsi="Sylfaen"/>
          <w:color w:val="000000"/>
          <w:lang w:val="ka-GE"/>
        </w:rPr>
      </w:pPr>
    </w:p>
    <w:p w14:paraId="20C0DFBB" w14:textId="77777777" w:rsidR="004B3C6F" w:rsidRPr="00601DF5" w:rsidRDefault="004B3C6F" w:rsidP="004B3C6F">
      <w:pPr>
        <w:pStyle w:val="ListParagraph"/>
        <w:spacing w:after="0" w:line="240" w:lineRule="auto"/>
        <w:ind w:left="928"/>
        <w:jc w:val="center"/>
        <w:rPr>
          <w:rFonts w:ascii="Sylfaen" w:hAnsi="Sylfaen" w:cstheme="minorHAnsi"/>
          <w:b/>
        </w:rPr>
      </w:pPr>
      <w:r w:rsidRPr="00601DF5">
        <w:rPr>
          <w:rFonts w:ascii="Sylfaen" w:hAnsi="Sylfaen" w:cs="Sylfaen"/>
          <w:b/>
          <w:lang w:val="ka-GE"/>
        </w:rPr>
        <w:t>მხარეთა</w:t>
      </w:r>
      <w:r w:rsidRPr="00601DF5">
        <w:rPr>
          <w:rFonts w:ascii="Sylfaen" w:hAnsi="Sylfaen" w:cstheme="minorHAnsi"/>
          <w:b/>
          <w:lang w:val="ka-GE"/>
        </w:rPr>
        <w:t xml:space="preserve"> </w:t>
      </w:r>
      <w:r w:rsidRPr="00601DF5">
        <w:rPr>
          <w:rFonts w:ascii="Sylfaen" w:hAnsi="Sylfaen" w:cs="Sylfaen"/>
          <w:b/>
          <w:lang w:val="ka-GE"/>
        </w:rPr>
        <w:t>რეკვიზიტები</w:t>
      </w:r>
      <w:r w:rsidRPr="00601DF5">
        <w:rPr>
          <w:rFonts w:ascii="Sylfaen" w:hAnsi="Sylfaen" w:cstheme="minorHAnsi"/>
          <w:b/>
          <w:lang w:val="ka-GE"/>
        </w:rPr>
        <w:t>:</w:t>
      </w:r>
    </w:p>
    <w:p w14:paraId="2253C135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0227D18B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  <w:r w:rsidRPr="00601DF5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549675" wp14:editId="421CDF72">
                <wp:simplePos x="0" y="0"/>
                <wp:positionH relativeFrom="column">
                  <wp:posOffset>3361267</wp:posOffset>
                </wp:positionH>
                <wp:positionV relativeFrom="paragraph">
                  <wp:posOffset>85302</wp:posOffset>
                </wp:positionV>
                <wp:extent cx="3197860" cy="4318000"/>
                <wp:effectExtent l="0" t="0" r="2540" b="63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7860" cy="431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BB251D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688B9A4E" w14:textId="77777777" w:rsidR="004B3C6F" w:rsidRPr="003A7FF3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EAB9B32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რომპეტროლ საქართველო“</w:t>
                            </w:r>
                          </w:p>
                          <w:p w14:paraId="286DA67B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119883F2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      </w:r>
                            <w:r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230A846D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65871533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0A4529EF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სს ვითიბი ბანკი</w:t>
                            </w:r>
                          </w:p>
                          <w:p w14:paraId="1A667897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ა.ა.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  <w:t>GE79VT6600000090303602</w:t>
                            </w:r>
                          </w:p>
                          <w:p w14:paraId="682CE643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1D8A7507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63B85B77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3299E0D6" w14:textId="1B4DF82E" w:rsidR="004B3C6F" w:rsidRPr="003A7FF3" w:rsidRDefault="0012389C" w:rsidP="004B3C6F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გიორგი აიოზბა</w:t>
                            </w:r>
                          </w:p>
                          <w:p w14:paraId="54534E34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1AEC0047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6AD36008" w14:textId="77777777" w:rsidR="004B3C6F" w:rsidRPr="003A7FF3" w:rsidRDefault="004B3C6F" w:rsidP="004B3C6F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</w:p>
                          <w:p w14:paraId="4A18149B" w14:textId="77777777" w:rsidR="004B3C6F" w:rsidRPr="004C5D91" w:rsidRDefault="004B3C6F" w:rsidP="004B3C6F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18DB6856" w14:textId="77777777" w:rsidR="004B3C6F" w:rsidRPr="003E351D" w:rsidRDefault="004B3C6F" w:rsidP="004B3C6F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2549675" id="_x0000_s1028" type="#_x0000_t202" style="position:absolute;left:0;text-align:left;margin-left:264.65pt;margin-top:6.7pt;width:251.8pt;height:34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" stroked="f">
                <v:textbox>
                  <w:txbxContent>
                    <w:p w14:paraId="2ABB251D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688B9A4E" w14:textId="77777777" w:rsidR="004B3C6F" w:rsidRPr="003A7FF3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4EAB9B32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</w:t>
                      </w:r>
                      <w:proofErr w:type="spellStart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რომპეტროლ</w:t>
                      </w:r>
                      <w:proofErr w:type="spellEnd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 საქართველო“</w:t>
                      </w:r>
                    </w:p>
                    <w:p w14:paraId="286DA67B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119883F2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ქართველო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თბილის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ბურთალოს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რაიონ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მერაბ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ალექსიძის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ქუჩა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N12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ოფისე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ფართ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ბლოკ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ბ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რთულ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4</w:t>
                      </w:r>
                      <w:r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230A846D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65871533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0A4529EF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სს ვითიბი ბანკი</w:t>
                      </w:r>
                    </w:p>
                    <w:p w14:paraId="1A667897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</w:pPr>
                      <w:proofErr w:type="spellStart"/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ა.ა</w:t>
                      </w:r>
                      <w:proofErr w:type="spellEnd"/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.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  <w:t>GE79VT6600000090303602</w:t>
                      </w:r>
                    </w:p>
                    <w:p w14:paraId="682CE643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1D8A7507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63B85B77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3299E0D6" w14:textId="1B4DF82E" w:rsidR="004B3C6F" w:rsidRPr="003A7FF3" w:rsidRDefault="0012389C" w:rsidP="004B3C6F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გიორგი </w:t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აიოზბა</w:t>
                      </w:r>
                      <w:proofErr w:type="spellEnd"/>
                    </w:p>
                    <w:p w14:paraId="54534E34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1AEC0047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6AD36008" w14:textId="77777777" w:rsidR="004B3C6F" w:rsidRPr="003A7FF3" w:rsidRDefault="004B3C6F" w:rsidP="004B3C6F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  <w:proofErr w:type="spellEnd"/>
                    </w:p>
                    <w:p w14:paraId="4A18149B" w14:textId="77777777" w:rsidR="004B3C6F" w:rsidRPr="004C5D91" w:rsidRDefault="004B3C6F" w:rsidP="004B3C6F">
                      <w:pPr>
                        <w:pStyle w:val="Defaul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p w14:paraId="18DB6856" w14:textId="77777777" w:rsidR="004B3C6F" w:rsidRPr="003E351D" w:rsidRDefault="004B3C6F" w:rsidP="004B3C6F">
                      <w:pPr>
                        <w:ind w:left="1440"/>
                      </w:pPr>
                    </w:p>
                  </w:txbxContent>
                </v:textbox>
              </v:shape>
            </w:pict>
          </mc:Fallback>
        </mc:AlternateContent>
      </w:r>
      <w:r w:rsidRPr="00601DF5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B4E331" wp14:editId="7E7CB347">
                <wp:simplePos x="0" y="0"/>
                <wp:positionH relativeFrom="column">
                  <wp:posOffset>-180975</wp:posOffset>
                </wp:positionH>
                <wp:positionV relativeFrom="paragraph">
                  <wp:posOffset>82550</wp:posOffset>
                </wp:positionV>
                <wp:extent cx="3210560" cy="2349500"/>
                <wp:effectExtent l="0" t="0" r="889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0560" cy="234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E42918" w14:textId="77777777" w:rsidR="004B3C6F" w:rsidRPr="003A7FF3" w:rsidRDefault="004B3C6F" w:rsidP="004B3C6F">
                            <w:pPr>
                              <w:pStyle w:val="Default"/>
                              <w:jc w:val="both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შემსყიდველი</w:t>
                            </w:r>
                          </w:p>
                          <w:p w14:paraId="67095023" w14:textId="77777777" w:rsidR="004B3C6F" w:rsidRPr="00247FD4" w:rsidRDefault="004B3C6F" w:rsidP="004B3C6F">
                            <w:pPr>
                              <w:pStyle w:val="Default"/>
                              <w:jc w:val="both"/>
                              <w:rPr>
                                <w:rFonts w:ascii="LitNusx" w:eastAsia="PMingLiU" w:hAnsi="LitNusx" w:cs="LitNusx"/>
                                <w:sz w:val="20"/>
                                <w:szCs w:val="20"/>
                              </w:rPr>
                            </w:pPr>
                          </w:p>
                          <w:p w14:paraId="6B54476C" w14:textId="53A745D8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>დასახელება</w:t>
                            </w:r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</w:t>
                            </w:r>
                            <w:permStart w:id="723010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           </w:t>
                            </w:r>
                            <w:permEnd w:id="723010"/>
                          </w:p>
                          <w:p w14:paraId="1B44EBFA" w14:textId="63ABDA07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იდ. კოდი: </w:t>
                            </w:r>
                            <w:permStart w:id="1482707758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           </w:t>
                            </w:r>
                            <w:permEnd w:id="1482707758"/>
                          </w:p>
                          <w:p w14:paraId="3E1DA578" w14:textId="1A80C114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permStart w:id="1221546711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             </w:t>
                            </w:r>
                            <w:permEnd w:id="1221546711"/>
                          </w:p>
                          <w:p w14:paraId="1261C9A8" w14:textId="2D9881A4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; </w:t>
                            </w:r>
                            <w:permStart w:id="603936891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   </w:t>
                            </w:r>
                            <w:permEnd w:id="603936891"/>
                          </w:p>
                          <w:p w14:paraId="4C81FC6F" w14:textId="4B78C5AA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კონტაქტო ტელეფონის ნომერი: </w:t>
                            </w:r>
                            <w:permStart w:id="644173489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</w:t>
                            </w:r>
                            <w:permEnd w:id="644173489"/>
                          </w:p>
                          <w:p w14:paraId="31BE1653" w14:textId="034F410E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 xml:space="preserve">საკონტაქტო ელ. ფოსტა: </w:t>
                            </w:r>
                            <w:permStart w:id="286815043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                </w:t>
                            </w:r>
                            <w:permEnd w:id="286815043"/>
                          </w:p>
                          <w:p w14:paraId="646B4C7C" w14:textId="1756AFDB" w:rsidR="004B3C6F" w:rsidRPr="00651C54" w:rsidRDefault="004B3C6F" w:rsidP="004B3C6F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</w:pPr>
                            <w:r w:rsidRPr="00651C54">
                              <w:rPr>
                                <w:rFonts w:eastAsia="PMingLiU" w:cs="LitNusx"/>
                                <w:sz w:val="20"/>
                                <w:szCs w:val="20"/>
                                <w:lang w:val="ka-GE"/>
                              </w:rPr>
                              <w:t>ხელმძღვანელი პირის სახელი და გვარი:</w:t>
                            </w:r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</w:t>
                            </w:r>
                            <w:permStart w:id="284638462" w:edGrp="everyone"/>
                            <w:r w:rsidR="00651C54" w:rsidRPr="00651C54">
                              <w:rPr>
                                <w:rFonts w:eastAsia="PMingLiU" w:cs="LitNusx"/>
                                <w:sz w:val="20"/>
                                <w:szCs w:val="20"/>
                              </w:rPr>
                              <w:t xml:space="preserve">                                     </w:t>
                            </w:r>
                            <w:permEnd w:id="284638462"/>
                          </w:p>
                          <w:p w14:paraId="03622531" w14:textId="77777777" w:rsidR="004B3C6F" w:rsidRPr="009B4AC3" w:rsidRDefault="004B3C6F" w:rsidP="004B3C6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="AcadMtavr" w:hAnsi="AcadMtavr" w:cs="LitNusx"/>
                                <w:noProof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B4E331" id="_x0000_s1029" type="#_x0000_t202" style="position:absolute;left:0;text-align:left;margin-left:-14.25pt;margin-top:6.5pt;width:252.8pt;height:1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" stroked="f">
                <v:textbox>
                  <w:txbxContent>
                    <w:p w14:paraId="57E42918" w14:textId="77777777" w:rsidR="004B3C6F" w:rsidRPr="003A7FF3" w:rsidRDefault="004B3C6F" w:rsidP="004B3C6F">
                      <w:pPr>
                        <w:pStyle w:val="Default"/>
                        <w:jc w:val="both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შემსყიდველი</w:t>
                      </w:r>
                    </w:p>
                    <w:p w14:paraId="67095023" w14:textId="77777777" w:rsidR="004B3C6F" w:rsidRPr="00247FD4" w:rsidRDefault="004B3C6F" w:rsidP="004B3C6F">
                      <w:pPr>
                        <w:pStyle w:val="Default"/>
                        <w:jc w:val="both"/>
                        <w:rPr>
                          <w:rFonts w:ascii="LitNusx" w:eastAsia="PMingLiU" w:hAnsi="LitNusx" w:cs="LitNusx"/>
                          <w:sz w:val="20"/>
                          <w:szCs w:val="20"/>
                        </w:rPr>
                      </w:pPr>
                    </w:p>
                    <w:p w14:paraId="6B54476C" w14:textId="53A745D8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>დასახელება</w:t>
                      </w:r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</w:t>
                      </w:r>
                      <w:permStart w:id="723010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           </w:t>
                      </w:r>
                      <w:permEnd w:id="723010"/>
                    </w:p>
                    <w:p w14:paraId="1B44EBFA" w14:textId="63ABDA07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იდ. კოდი: </w:t>
                      </w:r>
                      <w:permStart w:id="1482707758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           </w:t>
                      </w:r>
                      <w:permEnd w:id="1482707758"/>
                    </w:p>
                    <w:p w14:paraId="3E1DA578" w14:textId="1A80C114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ermStart w:id="1221546711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             </w:t>
                      </w:r>
                      <w:permEnd w:id="1221546711"/>
                    </w:p>
                    <w:p w14:paraId="1261C9A8" w14:textId="2D9881A4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; </w:t>
                      </w:r>
                      <w:permStart w:id="603936891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   </w:t>
                      </w:r>
                      <w:permEnd w:id="603936891"/>
                    </w:p>
                    <w:p w14:paraId="4C81FC6F" w14:textId="4B78C5AA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კონტაქტო ტელეფონის ნომერი: </w:t>
                      </w:r>
                      <w:permStart w:id="644173489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</w:t>
                      </w:r>
                      <w:permEnd w:id="644173489"/>
                    </w:p>
                    <w:p w14:paraId="31BE1653" w14:textId="034F410E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 xml:space="preserve">საკონტაქტო ელ. ფოსტა: </w:t>
                      </w:r>
                      <w:permStart w:id="286815043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                </w:t>
                      </w:r>
                      <w:permEnd w:id="286815043"/>
                    </w:p>
                    <w:p w14:paraId="646B4C7C" w14:textId="1756AFDB" w:rsidR="004B3C6F" w:rsidRPr="00651C54" w:rsidRDefault="004B3C6F" w:rsidP="004B3C6F">
                      <w:pPr>
                        <w:pStyle w:val="Default"/>
                        <w:jc w:val="both"/>
                        <w:rPr>
                          <w:rFonts w:eastAsia="PMingLiU" w:cs="LitNusx"/>
                          <w:sz w:val="20"/>
                          <w:szCs w:val="20"/>
                        </w:rPr>
                      </w:pPr>
                      <w:r w:rsidRPr="00651C54">
                        <w:rPr>
                          <w:rFonts w:eastAsia="PMingLiU" w:cs="LitNusx"/>
                          <w:sz w:val="20"/>
                          <w:szCs w:val="20"/>
                          <w:lang w:val="ka-GE"/>
                        </w:rPr>
                        <w:t>ხელმძღვანელი პირის სახელი და გვარი:</w:t>
                      </w:r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</w:t>
                      </w:r>
                      <w:permStart w:id="284638462" w:edGrp="everyone"/>
                      <w:r w:rsidR="00651C54" w:rsidRPr="00651C54">
                        <w:rPr>
                          <w:rFonts w:eastAsia="PMingLiU" w:cs="LitNusx"/>
                          <w:sz w:val="20"/>
                          <w:szCs w:val="20"/>
                        </w:rPr>
                        <w:t xml:space="preserve">                                     </w:t>
                      </w:r>
                      <w:permEnd w:id="284638462"/>
                    </w:p>
                    <w:p w14:paraId="03622531" w14:textId="77777777" w:rsidR="004B3C6F" w:rsidRPr="009B4AC3" w:rsidRDefault="004B3C6F" w:rsidP="004B3C6F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="AcadMtavr" w:hAnsi="AcadMtavr" w:cs="LitNusx"/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C9E7951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76A0FEA1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19554E0B" w14:textId="77777777" w:rsidR="004B3C6F" w:rsidRPr="00601DF5" w:rsidRDefault="004B3C6F" w:rsidP="004B3C6F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789FB0AB" w14:textId="77777777" w:rsidR="004B3C6F" w:rsidRPr="00601DF5" w:rsidRDefault="004B3C6F" w:rsidP="004B3C6F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21498490" w14:textId="77777777" w:rsidR="004B3C6F" w:rsidRPr="00601DF5" w:rsidRDefault="004B3C6F" w:rsidP="004B3C6F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  <w:sectPr w:rsidR="004B3C6F" w:rsidRPr="00601DF5" w:rsidSect="004B3C6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C6F4648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73E7F3F2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2486892C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58491302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66B0C25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53BDA7CE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2DDB64CD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54B6D394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4DFBD12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6650906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3D17E879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85669C4" w14:textId="77777777" w:rsidR="00464586" w:rsidRPr="00601DF5" w:rsidRDefault="00464586" w:rsidP="008964E9">
      <w:pPr>
        <w:tabs>
          <w:tab w:val="left" w:pos="6198"/>
        </w:tabs>
        <w:spacing w:after="0"/>
        <w:rPr>
          <w:rFonts w:ascii="Sylfaen" w:hAnsi="Sylfaen"/>
        </w:rPr>
      </w:pPr>
    </w:p>
    <w:sectPr w:rsidR="00464586" w:rsidRPr="00601DF5" w:rsidSect="00F87DB8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5DEB10" w14:textId="77777777" w:rsidR="00296BFB" w:rsidRDefault="00296BFB" w:rsidP="00B0250F">
      <w:pPr>
        <w:spacing w:after="0" w:line="240" w:lineRule="auto"/>
      </w:pPr>
      <w:r>
        <w:separator/>
      </w:r>
    </w:p>
  </w:endnote>
  <w:endnote w:type="continuationSeparator" w:id="0">
    <w:p w14:paraId="4288DDE5" w14:textId="77777777" w:rsidR="00296BFB" w:rsidRDefault="00296BFB" w:rsidP="00B0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cadMtavr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C978F2" w14:textId="77777777" w:rsidR="00296BFB" w:rsidRDefault="00296BFB" w:rsidP="00B0250F">
      <w:pPr>
        <w:spacing w:after="0" w:line="240" w:lineRule="auto"/>
      </w:pPr>
      <w:r>
        <w:separator/>
      </w:r>
    </w:p>
  </w:footnote>
  <w:footnote w:type="continuationSeparator" w:id="0">
    <w:p w14:paraId="31059695" w14:textId="77777777" w:rsidR="00296BFB" w:rsidRDefault="00296BFB" w:rsidP="00B02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200C7"/>
    <w:multiLevelType w:val="hybridMultilevel"/>
    <w:tmpl w:val="E9924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43001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abstractNum w:abstractNumId="2" w15:restartNumberingAfterBreak="0">
    <w:nsid w:val="35DC7FAA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abstractNum w:abstractNumId="3" w15:restartNumberingAfterBreak="0">
    <w:nsid w:val="3B8E67E6"/>
    <w:multiLevelType w:val="multilevel"/>
    <w:tmpl w:val="4B3478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  <w:b w:val="0"/>
      </w:rPr>
    </w:lvl>
  </w:abstractNum>
  <w:abstractNum w:abstractNumId="4" w15:restartNumberingAfterBreak="0">
    <w:nsid w:val="41A228D4"/>
    <w:multiLevelType w:val="hybridMultilevel"/>
    <w:tmpl w:val="11C63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83700"/>
    <w:multiLevelType w:val="hybridMultilevel"/>
    <w:tmpl w:val="07488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76D27"/>
    <w:multiLevelType w:val="hybridMultilevel"/>
    <w:tmpl w:val="EB6C45E8"/>
    <w:lvl w:ilvl="0" w:tplc="2F205BD2">
      <w:start w:val="1"/>
      <w:numFmt w:val="decimal"/>
      <w:lvlText w:val="%1."/>
      <w:lvlJc w:val="left"/>
      <w:pPr>
        <w:ind w:left="928" w:hanging="360"/>
      </w:pPr>
      <w:rPr>
        <w:rFonts w:ascii="Sylfaen" w:eastAsiaTheme="minorEastAsia" w:hAnsi="Sylfaen" w:cs="Sylfae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2818CF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1" w:cryptProviderType="rsaAES" w:cryptAlgorithmClass="hash" w:cryptAlgorithmType="typeAny" w:cryptAlgorithmSid="14" w:cryptSpinCount="100000" w:hash="+NyZQICJ2AkksECbBeapxo8LfgF0Imos5JXcd28Y0wyzOgbi2Npq/FsZ/H6bh5UIpaRNFZ/BTCtPmQuz5IV8uQ==" w:salt="1jzkhFgLj9fDR14ECGt9C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UwNzY3NLSwMDJQ0lEKTi0uzszPAykwqgUAucFOdiwAAAA="/>
  </w:docVars>
  <w:rsids>
    <w:rsidRoot w:val="00B0250F"/>
    <w:rsid w:val="0000710F"/>
    <w:rsid w:val="0001272B"/>
    <w:rsid w:val="000156B6"/>
    <w:rsid w:val="00017663"/>
    <w:rsid w:val="00023E74"/>
    <w:rsid w:val="00024AE4"/>
    <w:rsid w:val="0003133A"/>
    <w:rsid w:val="00031DB9"/>
    <w:rsid w:val="00037622"/>
    <w:rsid w:val="0004449A"/>
    <w:rsid w:val="000549BC"/>
    <w:rsid w:val="0006015D"/>
    <w:rsid w:val="0006124A"/>
    <w:rsid w:val="000631C0"/>
    <w:rsid w:val="0006476D"/>
    <w:rsid w:val="00080769"/>
    <w:rsid w:val="00083263"/>
    <w:rsid w:val="0009460C"/>
    <w:rsid w:val="0009704E"/>
    <w:rsid w:val="000A630B"/>
    <w:rsid w:val="000A6446"/>
    <w:rsid w:val="000C4B82"/>
    <w:rsid w:val="000C6736"/>
    <w:rsid w:val="000D33C3"/>
    <w:rsid w:val="000E205B"/>
    <w:rsid w:val="000F39AA"/>
    <w:rsid w:val="000F7F7A"/>
    <w:rsid w:val="00101DD0"/>
    <w:rsid w:val="00112130"/>
    <w:rsid w:val="0012389C"/>
    <w:rsid w:val="00127BA0"/>
    <w:rsid w:val="0014585F"/>
    <w:rsid w:val="001458C1"/>
    <w:rsid w:val="00146EC4"/>
    <w:rsid w:val="00151C4B"/>
    <w:rsid w:val="00154E54"/>
    <w:rsid w:val="00164BA4"/>
    <w:rsid w:val="00186ECA"/>
    <w:rsid w:val="001A1A0E"/>
    <w:rsid w:val="001A6760"/>
    <w:rsid w:val="001B5AED"/>
    <w:rsid w:val="001B5F14"/>
    <w:rsid w:val="001E3FF7"/>
    <w:rsid w:val="001F5611"/>
    <w:rsid w:val="001F5D02"/>
    <w:rsid w:val="00207D55"/>
    <w:rsid w:val="002117AA"/>
    <w:rsid w:val="002169AF"/>
    <w:rsid w:val="00237665"/>
    <w:rsid w:val="00245C7C"/>
    <w:rsid w:val="002559C8"/>
    <w:rsid w:val="00267707"/>
    <w:rsid w:val="00285644"/>
    <w:rsid w:val="00287E69"/>
    <w:rsid w:val="00296BFB"/>
    <w:rsid w:val="002B62F0"/>
    <w:rsid w:val="002B6481"/>
    <w:rsid w:val="002B7A75"/>
    <w:rsid w:val="002C1821"/>
    <w:rsid w:val="002C22E1"/>
    <w:rsid w:val="002C7B31"/>
    <w:rsid w:val="002D3BC8"/>
    <w:rsid w:val="002D4732"/>
    <w:rsid w:val="002E237B"/>
    <w:rsid w:val="00301E5D"/>
    <w:rsid w:val="00304988"/>
    <w:rsid w:val="00305187"/>
    <w:rsid w:val="0032411A"/>
    <w:rsid w:val="00342728"/>
    <w:rsid w:val="00344551"/>
    <w:rsid w:val="00350953"/>
    <w:rsid w:val="00356333"/>
    <w:rsid w:val="00360946"/>
    <w:rsid w:val="00360C23"/>
    <w:rsid w:val="00364689"/>
    <w:rsid w:val="003648DE"/>
    <w:rsid w:val="003749A8"/>
    <w:rsid w:val="00383A7E"/>
    <w:rsid w:val="003B7386"/>
    <w:rsid w:val="003B74F6"/>
    <w:rsid w:val="003C2DEE"/>
    <w:rsid w:val="003D3C0D"/>
    <w:rsid w:val="003E351D"/>
    <w:rsid w:val="003E4147"/>
    <w:rsid w:val="003E6989"/>
    <w:rsid w:val="003F051E"/>
    <w:rsid w:val="00410701"/>
    <w:rsid w:val="004206ED"/>
    <w:rsid w:val="004242D0"/>
    <w:rsid w:val="00456D5B"/>
    <w:rsid w:val="00464586"/>
    <w:rsid w:val="00490186"/>
    <w:rsid w:val="004A76EA"/>
    <w:rsid w:val="004B0ED0"/>
    <w:rsid w:val="004B3C6F"/>
    <w:rsid w:val="004D50FE"/>
    <w:rsid w:val="004D70F6"/>
    <w:rsid w:val="004E0CCA"/>
    <w:rsid w:val="004E441E"/>
    <w:rsid w:val="004E5F03"/>
    <w:rsid w:val="004E69FB"/>
    <w:rsid w:val="004F1F73"/>
    <w:rsid w:val="00512737"/>
    <w:rsid w:val="00515371"/>
    <w:rsid w:val="005250F4"/>
    <w:rsid w:val="00525AE5"/>
    <w:rsid w:val="00525F30"/>
    <w:rsid w:val="0053735B"/>
    <w:rsid w:val="00553BB0"/>
    <w:rsid w:val="00564A2A"/>
    <w:rsid w:val="00564DE1"/>
    <w:rsid w:val="00582304"/>
    <w:rsid w:val="00584D99"/>
    <w:rsid w:val="005857DC"/>
    <w:rsid w:val="005A5936"/>
    <w:rsid w:val="005A79CE"/>
    <w:rsid w:val="005B09E4"/>
    <w:rsid w:val="005B0C71"/>
    <w:rsid w:val="005B3044"/>
    <w:rsid w:val="005B7997"/>
    <w:rsid w:val="005C13F4"/>
    <w:rsid w:val="005D306F"/>
    <w:rsid w:val="005F24CE"/>
    <w:rsid w:val="00601DF5"/>
    <w:rsid w:val="00604EA4"/>
    <w:rsid w:val="006161C0"/>
    <w:rsid w:val="00651C54"/>
    <w:rsid w:val="00653CB7"/>
    <w:rsid w:val="006610BD"/>
    <w:rsid w:val="00666707"/>
    <w:rsid w:val="00687AF5"/>
    <w:rsid w:val="00694765"/>
    <w:rsid w:val="006A29B9"/>
    <w:rsid w:val="006B0C1C"/>
    <w:rsid w:val="006B12E9"/>
    <w:rsid w:val="006C5E7F"/>
    <w:rsid w:val="006D33FB"/>
    <w:rsid w:val="006E0811"/>
    <w:rsid w:val="006E5A37"/>
    <w:rsid w:val="00707248"/>
    <w:rsid w:val="0071094E"/>
    <w:rsid w:val="00710E95"/>
    <w:rsid w:val="007200F6"/>
    <w:rsid w:val="00725DC7"/>
    <w:rsid w:val="00727E2A"/>
    <w:rsid w:val="00747A10"/>
    <w:rsid w:val="00756BA9"/>
    <w:rsid w:val="00770249"/>
    <w:rsid w:val="00773308"/>
    <w:rsid w:val="00792CBB"/>
    <w:rsid w:val="007A2F00"/>
    <w:rsid w:val="007A3869"/>
    <w:rsid w:val="007C0F4B"/>
    <w:rsid w:val="007D77B4"/>
    <w:rsid w:val="007E28F7"/>
    <w:rsid w:val="007F6F65"/>
    <w:rsid w:val="0081066A"/>
    <w:rsid w:val="008328F7"/>
    <w:rsid w:val="00836799"/>
    <w:rsid w:val="00840754"/>
    <w:rsid w:val="00845AE1"/>
    <w:rsid w:val="0084756A"/>
    <w:rsid w:val="008477F9"/>
    <w:rsid w:val="00861361"/>
    <w:rsid w:val="00861EB4"/>
    <w:rsid w:val="00864FD6"/>
    <w:rsid w:val="00865C4D"/>
    <w:rsid w:val="00866C8C"/>
    <w:rsid w:val="008771DD"/>
    <w:rsid w:val="008846FC"/>
    <w:rsid w:val="00895B0D"/>
    <w:rsid w:val="008964E9"/>
    <w:rsid w:val="008A5DC3"/>
    <w:rsid w:val="008C01B5"/>
    <w:rsid w:val="008C0B37"/>
    <w:rsid w:val="008C3AD8"/>
    <w:rsid w:val="008C4F4D"/>
    <w:rsid w:val="008C6BFB"/>
    <w:rsid w:val="008D0A45"/>
    <w:rsid w:val="008E02D7"/>
    <w:rsid w:val="008E2548"/>
    <w:rsid w:val="008E2773"/>
    <w:rsid w:val="008E445E"/>
    <w:rsid w:val="008F2BD7"/>
    <w:rsid w:val="008F3DAB"/>
    <w:rsid w:val="008F4E30"/>
    <w:rsid w:val="00901220"/>
    <w:rsid w:val="00904664"/>
    <w:rsid w:val="00913402"/>
    <w:rsid w:val="00913C64"/>
    <w:rsid w:val="00921DE4"/>
    <w:rsid w:val="00924E00"/>
    <w:rsid w:val="00926532"/>
    <w:rsid w:val="009307A5"/>
    <w:rsid w:val="00930A92"/>
    <w:rsid w:val="00933DA0"/>
    <w:rsid w:val="009351DC"/>
    <w:rsid w:val="0094186F"/>
    <w:rsid w:val="009535A9"/>
    <w:rsid w:val="00956644"/>
    <w:rsid w:val="00957245"/>
    <w:rsid w:val="009618FC"/>
    <w:rsid w:val="00962371"/>
    <w:rsid w:val="0099318F"/>
    <w:rsid w:val="00997CA1"/>
    <w:rsid w:val="009B4AC3"/>
    <w:rsid w:val="009B5FA2"/>
    <w:rsid w:val="009C168F"/>
    <w:rsid w:val="009D1705"/>
    <w:rsid w:val="009D25CD"/>
    <w:rsid w:val="009D3C55"/>
    <w:rsid w:val="009E526F"/>
    <w:rsid w:val="009F71C3"/>
    <w:rsid w:val="00A03AB2"/>
    <w:rsid w:val="00A0546D"/>
    <w:rsid w:val="00A14C00"/>
    <w:rsid w:val="00A168DB"/>
    <w:rsid w:val="00A17E80"/>
    <w:rsid w:val="00A24F2E"/>
    <w:rsid w:val="00A3281D"/>
    <w:rsid w:val="00A4340F"/>
    <w:rsid w:val="00A5743A"/>
    <w:rsid w:val="00A57AAC"/>
    <w:rsid w:val="00A7735C"/>
    <w:rsid w:val="00A81738"/>
    <w:rsid w:val="00A821DF"/>
    <w:rsid w:val="00A86D0F"/>
    <w:rsid w:val="00A920D1"/>
    <w:rsid w:val="00A92D3C"/>
    <w:rsid w:val="00A94F22"/>
    <w:rsid w:val="00AA164F"/>
    <w:rsid w:val="00AB072E"/>
    <w:rsid w:val="00AC1586"/>
    <w:rsid w:val="00AD4DAD"/>
    <w:rsid w:val="00AE03BA"/>
    <w:rsid w:val="00AF3405"/>
    <w:rsid w:val="00AF3B3F"/>
    <w:rsid w:val="00B01757"/>
    <w:rsid w:val="00B0250F"/>
    <w:rsid w:val="00B05973"/>
    <w:rsid w:val="00B1281A"/>
    <w:rsid w:val="00B21CCD"/>
    <w:rsid w:val="00B26300"/>
    <w:rsid w:val="00B271DD"/>
    <w:rsid w:val="00B3692D"/>
    <w:rsid w:val="00B424BE"/>
    <w:rsid w:val="00B53D8F"/>
    <w:rsid w:val="00B551B2"/>
    <w:rsid w:val="00B658DC"/>
    <w:rsid w:val="00B671A9"/>
    <w:rsid w:val="00B75387"/>
    <w:rsid w:val="00B83D4B"/>
    <w:rsid w:val="00B944BD"/>
    <w:rsid w:val="00B94DAA"/>
    <w:rsid w:val="00BA0761"/>
    <w:rsid w:val="00BA0E31"/>
    <w:rsid w:val="00BA2EFA"/>
    <w:rsid w:val="00BA5C0B"/>
    <w:rsid w:val="00BB11E1"/>
    <w:rsid w:val="00BB4EF9"/>
    <w:rsid w:val="00BC0279"/>
    <w:rsid w:val="00BC178B"/>
    <w:rsid w:val="00BC7378"/>
    <w:rsid w:val="00BC74C6"/>
    <w:rsid w:val="00BE0C83"/>
    <w:rsid w:val="00BE2803"/>
    <w:rsid w:val="00BE76F2"/>
    <w:rsid w:val="00C01455"/>
    <w:rsid w:val="00C05EB3"/>
    <w:rsid w:val="00C11C4F"/>
    <w:rsid w:val="00C11F02"/>
    <w:rsid w:val="00C257BD"/>
    <w:rsid w:val="00C27665"/>
    <w:rsid w:val="00C32FE9"/>
    <w:rsid w:val="00C35846"/>
    <w:rsid w:val="00C4219D"/>
    <w:rsid w:val="00C473B0"/>
    <w:rsid w:val="00C55DD4"/>
    <w:rsid w:val="00C630E4"/>
    <w:rsid w:val="00C714B7"/>
    <w:rsid w:val="00C749E2"/>
    <w:rsid w:val="00C80F09"/>
    <w:rsid w:val="00C83AD4"/>
    <w:rsid w:val="00C867B6"/>
    <w:rsid w:val="00C90B7B"/>
    <w:rsid w:val="00C92938"/>
    <w:rsid w:val="00C92C80"/>
    <w:rsid w:val="00C9390D"/>
    <w:rsid w:val="00CA12F4"/>
    <w:rsid w:val="00CB2E4E"/>
    <w:rsid w:val="00CB7A93"/>
    <w:rsid w:val="00CD0C3A"/>
    <w:rsid w:val="00CD1992"/>
    <w:rsid w:val="00CD4A4F"/>
    <w:rsid w:val="00CE51B6"/>
    <w:rsid w:val="00CE7AC9"/>
    <w:rsid w:val="00CE7CFE"/>
    <w:rsid w:val="00CF0E42"/>
    <w:rsid w:val="00CF726B"/>
    <w:rsid w:val="00D002D0"/>
    <w:rsid w:val="00D023D7"/>
    <w:rsid w:val="00D21C79"/>
    <w:rsid w:val="00D240B8"/>
    <w:rsid w:val="00D26627"/>
    <w:rsid w:val="00D36972"/>
    <w:rsid w:val="00D3795F"/>
    <w:rsid w:val="00D611AA"/>
    <w:rsid w:val="00D7331B"/>
    <w:rsid w:val="00D757B6"/>
    <w:rsid w:val="00D90721"/>
    <w:rsid w:val="00DB3B5D"/>
    <w:rsid w:val="00DB7ACF"/>
    <w:rsid w:val="00DB7F91"/>
    <w:rsid w:val="00DE4686"/>
    <w:rsid w:val="00DE4E47"/>
    <w:rsid w:val="00E000A7"/>
    <w:rsid w:val="00E03852"/>
    <w:rsid w:val="00E04148"/>
    <w:rsid w:val="00E04257"/>
    <w:rsid w:val="00E32395"/>
    <w:rsid w:val="00E33729"/>
    <w:rsid w:val="00E43DB9"/>
    <w:rsid w:val="00E503C8"/>
    <w:rsid w:val="00E54D14"/>
    <w:rsid w:val="00E55BE2"/>
    <w:rsid w:val="00E55CB8"/>
    <w:rsid w:val="00E5627E"/>
    <w:rsid w:val="00E647EB"/>
    <w:rsid w:val="00E7798F"/>
    <w:rsid w:val="00E919B0"/>
    <w:rsid w:val="00EA1165"/>
    <w:rsid w:val="00EB7063"/>
    <w:rsid w:val="00EB75A3"/>
    <w:rsid w:val="00EC1102"/>
    <w:rsid w:val="00ED6420"/>
    <w:rsid w:val="00EE5BCA"/>
    <w:rsid w:val="00EE6894"/>
    <w:rsid w:val="00F02090"/>
    <w:rsid w:val="00F13BE6"/>
    <w:rsid w:val="00F25E4E"/>
    <w:rsid w:val="00F33135"/>
    <w:rsid w:val="00F3767C"/>
    <w:rsid w:val="00F40E7A"/>
    <w:rsid w:val="00F57DC8"/>
    <w:rsid w:val="00F60C3D"/>
    <w:rsid w:val="00F61213"/>
    <w:rsid w:val="00F63EE4"/>
    <w:rsid w:val="00F70C89"/>
    <w:rsid w:val="00F730A2"/>
    <w:rsid w:val="00F86489"/>
    <w:rsid w:val="00F87DB8"/>
    <w:rsid w:val="00F97385"/>
    <w:rsid w:val="00FA42FC"/>
    <w:rsid w:val="00FA4D8C"/>
    <w:rsid w:val="00FC1C70"/>
    <w:rsid w:val="00FD1728"/>
    <w:rsid w:val="00FD490D"/>
    <w:rsid w:val="00FD5F3E"/>
    <w:rsid w:val="00FE430A"/>
    <w:rsid w:val="00FE58BA"/>
    <w:rsid w:val="00FF04E9"/>
    <w:rsid w:val="00FF6E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CC5E0"/>
  <w15:docId w15:val="{00AC197A-9697-4E82-B6EE-7AB2AB2E6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50F"/>
  </w:style>
  <w:style w:type="paragraph" w:styleId="BalloonText">
    <w:name w:val="Balloon Text"/>
    <w:basedOn w:val="Normal"/>
    <w:link w:val="BalloonTextChar"/>
    <w:uiPriority w:val="99"/>
    <w:semiHidden/>
    <w:unhideWhenUsed/>
    <w:rsid w:val="00B02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50F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50F"/>
  </w:style>
  <w:style w:type="paragraph" w:styleId="ListParagraph">
    <w:name w:val="List Paragraph"/>
    <w:basedOn w:val="Normal"/>
    <w:uiPriority w:val="34"/>
    <w:qFormat/>
    <w:rsid w:val="00921D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3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869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46458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464586"/>
    <w:pPr>
      <w:autoSpaceDE w:val="0"/>
      <w:autoSpaceDN w:val="0"/>
      <w:adjustRightInd w:val="0"/>
      <w:spacing w:after="0" w:line="240" w:lineRule="auto"/>
    </w:pPr>
    <w:rPr>
      <w:rFonts w:ascii="Sylfaen" w:eastAsia="Calibri" w:hAnsi="Sylfaen" w:cs="Sylfaen"/>
      <w:color w:val="000000"/>
      <w:sz w:val="24"/>
      <w:szCs w:val="24"/>
    </w:rPr>
  </w:style>
  <w:style w:type="character" w:customStyle="1" w:styleId="a">
    <w:name w:val="ნინო"/>
    <w:basedOn w:val="DefaultParagraphFont"/>
    <w:uiPriority w:val="1"/>
    <w:rsid w:val="00464586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6E5A37"/>
    <w:rPr>
      <w:bdr w:val="dashed" w:sz="8" w:space="0" w:color="B8CCE4" w:themeColor="accent1" w:themeTint="66"/>
    </w:rPr>
  </w:style>
  <w:style w:type="character" w:customStyle="1" w:styleId="TENDER">
    <w:name w:val="TENDER"/>
    <w:basedOn w:val="DefaultParagraphFont"/>
    <w:uiPriority w:val="1"/>
    <w:qFormat/>
    <w:rsid w:val="006E5A37"/>
    <w:rPr>
      <w:rFonts w:ascii="Sylfaen" w:hAnsi="Sylfaen"/>
      <w:b/>
      <w:sz w:val="20"/>
      <w:bdr w:val="dashed" w:sz="8" w:space="0" w:color="92D050"/>
    </w:rPr>
  </w:style>
  <w:style w:type="character" w:styleId="PlaceholderText">
    <w:name w:val="Placeholder Text"/>
    <w:basedOn w:val="DefaultParagraphFont"/>
    <w:uiPriority w:val="99"/>
    <w:semiHidden/>
    <w:rsid w:val="00553B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98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B57DD-59E3-4802-B0DC-54CCC4273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20</Words>
  <Characters>1829</Characters>
  <Application>Microsoft Office Word</Application>
  <DocSecurity>8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ompetrol Georgia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f51</dc:creator>
  <cp:lastModifiedBy>Beriashvili, Sopio</cp:lastModifiedBy>
  <cp:revision>3</cp:revision>
  <cp:lastPrinted>2018-01-10T10:38:00Z</cp:lastPrinted>
  <dcterms:created xsi:type="dcterms:W3CDTF">2021-03-01T10:44:00Z</dcterms:created>
  <dcterms:modified xsi:type="dcterms:W3CDTF">2021-03-15T10:08:00Z</dcterms:modified>
</cp:coreProperties>
</file>